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B471AA" w14:textId="0FC1CC7B" w:rsidR="00DE1CD1" w:rsidRPr="00B21809" w:rsidRDefault="00A56B8A" w:rsidP="008A15DC">
      <w:pPr>
        <w:pStyle w:val="Heading1"/>
      </w:pPr>
      <w:r w:rsidRPr="00B21809">
        <w:t>Manchester Robotics</w:t>
      </w:r>
      <w:r w:rsidR="00DE1CD1" w:rsidRPr="00B21809">
        <w:t xml:space="preserve"> / Te</w:t>
      </w:r>
      <w:r w:rsidR="002F2113" w:rsidRPr="00B21809">
        <w:t>c</w:t>
      </w:r>
      <w:r w:rsidR="00DE1CD1" w:rsidRPr="00B21809">
        <w:t>nol</w:t>
      </w:r>
      <w:r w:rsidR="00E55C21" w:rsidRPr="00B21809">
        <w:t>ó</w:t>
      </w:r>
      <w:r w:rsidR="00DE1CD1" w:rsidRPr="00B21809">
        <w:t>g</w:t>
      </w:r>
      <w:r w:rsidR="00E55C21" w:rsidRPr="00B21809">
        <w:t>i</w:t>
      </w:r>
      <w:r w:rsidR="00DE1CD1" w:rsidRPr="00B21809">
        <w:t>co de Monterrey</w:t>
      </w:r>
    </w:p>
    <w:p w14:paraId="3FA075FC" w14:textId="6ED6F052" w:rsidR="005368F7" w:rsidRPr="00987351" w:rsidRDefault="00DE1CD1" w:rsidP="00987351">
      <w:pPr>
        <w:pStyle w:val="Heading1"/>
      </w:pPr>
      <w:r w:rsidRPr="00987351">
        <w:t>TE300</w:t>
      </w:r>
      <w:r w:rsidR="00076506" w:rsidRPr="00987351">
        <w:t>2</w:t>
      </w:r>
      <w:r w:rsidRPr="00987351">
        <w:t>B</w:t>
      </w:r>
      <w:r w:rsidR="00564150" w:rsidRPr="00987351">
        <w:t xml:space="preserve">: </w:t>
      </w:r>
      <w:r w:rsidR="00987351" w:rsidRPr="00987351">
        <w:t>Implementation of Intelligent Robotics</w:t>
      </w:r>
    </w:p>
    <w:p w14:paraId="16414984" w14:textId="77777777" w:rsidR="00F122BD" w:rsidRPr="00B21809" w:rsidRDefault="00F122BD" w:rsidP="00F122BD"/>
    <w:p w14:paraId="513DEFAB" w14:textId="66E7D5D2" w:rsidR="001410F3" w:rsidRPr="00F85D3E" w:rsidRDefault="001410F3" w:rsidP="001410F3">
      <w:pPr>
        <w:pStyle w:val="Heading2"/>
        <w:rPr>
          <w:lang w:val="en-GB"/>
        </w:rPr>
      </w:pPr>
      <w:r w:rsidRPr="00F85D3E">
        <w:rPr>
          <w:lang w:val="en-GB"/>
        </w:rPr>
        <w:t>Introduction</w:t>
      </w:r>
    </w:p>
    <w:p w14:paraId="3CEE8AC9" w14:textId="03899C4D" w:rsidR="00F122BD" w:rsidRPr="00F85D3E" w:rsidRDefault="00F122BD" w:rsidP="008A15DC">
      <w:pPr>
        <w:rPr>
          <w:lang w:val="en-GB"/>
        </w:rPr>
      </w:pPr>
      <w:r w:rsidRPr="00F122BD">
        <w:rPr>
          <w:lang w:val="en-GB"/>
        </w:rPr>
        <w:t>This course, developed by Manchester Robotics ltd. (MCR2), introduces the basic concepts and general knowledge of the ROS environment to the user.</w:t>
      </w:r>
    </w:p>
    <w:p w14:paraId="75760B9A" w14:textId="4459C69C" w:rsidR="001410F3" w:rsidRPr="001410F3" w:rsidRDefault="001410F3" w:rsidP="001410F3">
      <w:pPr>
        <w:rPr>
          <w:lang w:val="en-GB"/>
        </w:rPr>
      </w:pPr>
      <w:r w:rsidRPr="001410F3">
        <w:rPr>
          <w:lang w:val="en-GB"/>
        </w:rPr>
        <w:t xml:space="preserve">This course is divided into </w:t>
      </w:r>
      <w:r w:rsidR="00987351">
        <w:rPr>
          <w:lang w:val="en-GB"/>
        </w:rPr>
        <w:t>ten</w:t>
      </w:r>
      <w:r w:rsidRPr="001410F3">
        <w:rPr>
          <w:lang w:val="en-GB"/>
        </w:rPr>
        <w:t xml:space="preserve"> </w:t>
      </w:r>
      <w:r w:rsidR="00B6188D" w:rsidRPr="00F85D3E">
        <w:rPr>
          <w:lang w:val="en-GB"/>
        </w:rPr>
        <w:t>sessions</w:t>
      </w:r>
      <w:r w:rsidRPr="001410F3">
        <w:rPr>
          <w:lang w:val="en-GB"/>
        </w:rPr>
        <w:t xml:space="preserve">, carefully designed for the user to learn about the different aspects of </w:t>
      </w:r>
      <w:r w:rsidR="00D43DFB">
        <w:rPr>
          <w:lang w:val="en-GB"/>
        </w:rPr>
        <w:t xml:space="preserve">robotics, from </w:t>
      </w:r>
      <w:r w:rsidR="005D0B70">
        <w:rPr>
          <w:lang w:val="en-GB"/>
        </w:rPr>
        <w:t>navigation techniques to advanced image recognition and Machine Learning implementation using the Puzzlebot and ROS</w:t>
      </w:r>
      <w:r w:rsidRPr="001410F3">
        <w:rPr>
          <w:lang w:val="en-GB"/>
        </w:rPr>
        <w:t>.</w:t>
      </w:r>
    </w:p>
    <w:p w14:paraId="1A4B9C87" w14:textId="2B207C68" w:rsidR="001A6C9D" w:rsidRPr="00F85D3E" w:rsidRDefault="00931091" w:rsidP="008A15DC">
      <w:pPr>
        <w:rPr>
          <w:lang w:val="en-GB"/>
        </w:rPr>
      </w:pPr>
      <w:r w:rsidRPr="00F85D3E">
        <w:rPr>
          <w:lang w:val="en-GB"/>
        </w:rPr>
        <w:t xml:space="preserve">This course will </w:t>
      </w:r>
      <w:r w:rsidR="001071CB" w:rsidRPr="00F85D3E">
        <w:rPr>
          <w:lang w:val="en-GB"/>
        </w:rPr>
        <w:t xml:space="preserve">be based </w:t>
      </w:r>
      <w:r w:rsidR="001410F3" w:rsidRPr="00F85D3E">
        <w:rPr>
          <w:lang w:val="en-GB"/>
        </w:rPr>
        <w:t>on</w:t>
      </w:r>
      <w:r w:rsidR="001071CB" w:rsidRPr="00F85D3E">
        <w:rPr>
          <w:lang w:val="en-GB"/>
        </w:rPr>
        <w:t xml:space="preserve"> challenges to make the student aware of</w:t>
      </w:r>
      <w:r w:rsidR="005D0B70">
        <w:rPr>
          <w:lang w:val="en-GB"/>
        </w:rPr>
        <w:t xml:space="preserve"> the problems</w:t>
      </w:r>
      <w:r w:rsidR="006C6DB0">
        <w:rPr>
          <w:lang w:val="en-GB"/>
        </w:rPr>
        <w:t xml:space="preserve"> faced during the implementation of advanced </w:t>
      </w:r>
      <w:r w:rsidR="007A19E2">
        <w:rPr>
          <w:lang w:val="en-GB"/>
        </w:rPr>
        <w:t>i</w:t>
      </w:r>
      <w:r w:rsidR="006C6DB0">
        <w:rPr>
          <w:lang w:val="en-GB"/>
        </w:rPr>
        <w:t xml:space="preserve">ntelligent </w:t>
      </w:r>
      <w:r w:rsidR="007A19E2">
        <w:rPr>
          <w:lang w:val="en-GB"/>
        </w:rPr>
        <w:t>algorithms</w:t>
      </w:r>
      <w:r w:rsidR="005D0B70">
        <w:rPr>
          <w:lang w:val="en-GB"/>
        </w:rPr>
        <w:t xml:space="preserve"> </w:t>
      </w:r>
      <w:r w:rsidR="006C6DB0">
        <w:rPr>
          <w:lang w:val="en-GB"/>
        </w:rPr>
        <w:t>in robotics</w:t>
      </w:r>
      <w:r w:rsidR="001071CB" w:rsidRPr="00F85D3E">
        <w:rPr>
          <w:lang w:val="en-GB"/>
        </w:rPr>
        <w:t>.</w:t>
      </w:r>
    </w:p>
    <w:p w14:paraId="66E6F9C6" w14:textId="04B7CD4C" w:rsidR="00564150" w:rsidRPr="00F85D3E" w:rsidRDefault="00A56B8A" w:rsidP="008A15DC">
      <w:pPr>
        <w:pStyle w:val="Heading2"/>
        <w:rPr>
          <w:lang w:val="en-GB"/>
        </w:rPr>
      </w:pPr>
      <w:r w:rsidRPr="00F85D3E">
        <w:rPr>
          <w:lang w:val="en-GB"/>
        </w:rPr>
        <w:t>General Information</w:t>
      </w:r>
    </w:p>
    <w:p w14:paraId="218AD661" w14:textId="77777777" w:rsidR="00BD4528" w:rsidRPr="00F85D3E" w:rsidRDefault="00BD4528" w:rsidP="00BD4528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MCR2 Person in Charge: Mario Martinez</w:t>
      </w:r>
    </w:p>
    <w:p w14:paraId="6519958B" w14:textId="7EBBD997" w:rsidR="00BD4528" w:rsidRPr="00542963" w:rsidRDefault="00BD4528" w:rsidP="00DD3E8D">
      <w:pPr>
        <w:pStyle w:val="ListParagraph"/>
        <w:numPr>
          <w:ilvl w:val="0"/>
          <w:numId w:val="1"/>
        </w:numPr>
        <w:ind w:left="567" w:hanging="283"/>
        <w:rPr>
          <w:lang w:val="es-MX"/>
        </w:rPr>
      </w:pPr>
      <w:r w:rsidRPr="00542963">
        <w:rPr>
          <w:lang w:val="es-MX"/>
        </w:rPr>
        <w:t xml:space="preserve">Tecnológico de Monterrey </w:t>
      </w:r>
      <w:proofErr w:type="spellStart"/>
      <w:r w:rsidRPr="00542963">
        <w:rPr>
          <w:lang w:val="es-MX"/>
        </w:rPr>
        <w:t>Person</w:t>
      </w:r>
      <w:proofErr w:type="spellEnd"/>
      <w:r w:rsidRPr="00542963">
        <w:rPr>
          <w:lang w:val="es-MX"/>
        </w:rPr>
        <w:t xml:space="preserve"> in </w:t>
      </w:r>
      <w:proofErr w:type="spellStart"/>
      <w:r w:rsidRPr="00542963">
        <w:rPr>
          <w:lang w:val="es-MX"/>
        </w:rPr>
        <w:t>Charge</w:t>
      </w:r>
      <w:proofErr w:type="spellEnd"/>
      <w:r w:rsidRPr="00542963">
        <w:rPr>
          <w:lang w:val="es-MX"/>
        </w:rPr>
        <w:t>: TBD</w:t>
      </w:r>
    </w:p>
    <w:p w14:paraId="637A72DD" w14:textId="44367B1F" w:rsidR="00564150" w:rsidRDefault="0056415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Duration </w:t>
      </w:r>
      <w:r w:rsidR="007A19E2">
        <w:rPr>
          <w:lang w:val="en-GB"/>
        </w:rPr>
        <w:t>10</w:t>
      </w:r>
      <w:r w:rsidRPr="00F85D3E">
        <w:rPr>
          <w:lang w:val="en-GB"/>
        </w:rPr>
        <w:t xml:space="preserve"> Weeks</w:t>
      </w:r>
      <w:r w:rsidR="008C4F2A">
        <w:rPr>
          <w:lang w:val="en-GB"/>
        </w:rPr>
        <w:t>.</w:t>
      </w:r>
    </w:p>
    <w:p w14:paraId="581BF944" w14:textId="040FCC6B" w:rsidR="008C4F2A" w:rsidRPr="00F85D3E" w:rsidRDefault="00614645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>Office hours</w:t>
      </w:r>
      <w:r w:rsidR="00144EAA">
        <w:rPr>
          <w:lang w:val="en-GB"/>
        </w:rPr>
        <w:t xml:space="preserve">: </w:t>
      </w:r>
      <w:r>
        <w:rPr>
          <w:lang w:val="en-GB"/>
        </w:rPr>
        <w:t>TBD</w:t>
      </w:r>
      <w:r w:rsidR="00144EAA">
        <w:rPr>
          <w:lang w:val="en-GB"/>
        </w:rPr>
        <w:t>. GitHub/Email/</w:t>
      </w:r>
      <w:r w:rsidR="006A30BA">
        <w:rPr>
          <w:lang w:val="en-GB"/>
        </w:rPr>
        <w:t>Custom (if necessary).</w:t>
      </w:r>
    </w:p>
    <w:p w14:paraId="40F9D9EF" w14:textId="383A8212" w:rsidR="006A4EB0" w:rsidRPr="00F85D3E" w:rsidRDefault="000D39B0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Weekly</w:t>
      </w:r>
      <w:r w:rsidR="00754BE3" w:rsidRPr="00F85D3E">
        <w:rPr>
          <w:lang w:val="en-GB"/>
        </w:rPr>
        <w:t xml:space="preserve"> Briefings</w:t>
      </w:r>
      <w:r w:rsidR="004A7B04">
        <w:rPr>
          <w:lang w:val="en-GB"/>
        </w:rPr>
        <w:t xml:space="preserve">: </w:t>
      </w:r>
      <w:r w:rsidR="00540C94">
        <w:rPr>
          <w:lang w:val="en-GB"/>
        </w:rPr>
        <w:t>Tuesdays 8AM (Mexico Time)</w:t>
      </w:r>
    </w:p>
    <w:p w14:paraId="204AF7C8" w14:textId="7E45EF75" w:rsidR="00685871" w:rsidRPr="00F85D3E" w:rsidRDefault="00D26E43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Starting</w:t>
      </w:r>
      <w:r w:rsidR="00460F2A" w:rsidRPr="00F85D3E">
        <w:rPr>
          <w:lang w:val="en-GB"/>
        </w:rPr>
        <w:t>:</w:t>
      </w:r>
      <w:r w:rsidR="006A30BA">
        <w:rPr>
          <w:lang w:val="en-GB"/>
        </w:rPr>
        <w:t xml:space="preserve"> </w:t>
      </w:r>
      <w:r w:rsidR="00A24ECF">
        <w:rPr>
          <w:lang w:val="en-GB"/>
        </w:rPr>
        <w:t>March</w:t>
      </w:r>
      <w:r w:rsidR="00614645">
        <w:rPr>
          <w:lang w:val="en-GB"/>
        </w:rPr>
        <w:t xml:space="preserve"> 2</w:t>
      </w:r>
      <w:r w:rsidR="00540C94">
        <w:rPr>
          <w:lang w:val="en-GB"/>
        </w:rPr>
        <w:t>7</w:t>
      </w:r>
      <w:proofErr w:type="gramStart"/>
      <w:r w:rsidR="00614645" w:rsidRPr="00614645">
        <w:rPr>
          <w:vertAlign w:val="superscript"/>
          <w:lang w:val="en-GB"/>
        </w:rPr>
        <w:t>th</w:t>
      </w:r>
      <w:r w:rsidR="00614645">
        <w:rPr>
          <w:lang w:val="en-GB"/>
        </w:rPr>
        <w:t xml:space="preserve"> </w:t>
      </w:r>
      <w:r w:rsidR="00577E9E" w:rsidRPr="00F85D3E">
        <w:rPr>
          <w:lang w:val="en-GB"/>
        </w:rPr>
        <w:t>.</w:t>
      </w:r>
      <w:proofErr w:type="gramEnd"/>
    </w:p>
    <w:p w14:paraId="273B207E" w14:textId="11F0B2C5" w:rsidR="00460F2A" w:rsidRPr="00F85D3E" w:rsidRDefault="00460F2A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Ends:</w:t>
      </w:r>
      <w:r w:rsidR="00B11AA8">
        <w:rPr>
          <w:lang w:val="en-GB"/>
        </w:rPr>
        <w:t xml:space="preserve"> June</w:t>
      </w:r>
      <w:r w:rsidR="00BC530C">
        <w:rPr>
          <w:lang w:val="en-GB"/>
        </w:rPr>
        <w:t xml:space="preserve"> </w:t>
      </w:r>
      <w:r w:rsidR="008F653F">
        <w:rPr>
          <w:lang w:val="en-GB"/>
        </w:rPr>
        <w:t>12</w:t>
      </w:r>
      <w:r w:rsidR="00614645" w:rsidRPr="00614645">
        <w:rPr>
          <w:vertAlign w:val="superscript"/>
          <w:lang w:val="en-GB"/>
        </w:rPr>
        <w:t>TH</w:t>
      </w:r>
      <w:r w:rsidR="00A24ECF">
        <w:rPr>
          <w:lang w:val="en-GB"/>
        </w:rPr>
        <w:t>.</w:t>
      </w:r>
    </w:p>
    <w:p w14:paraId="323C965B" w14:textId="35C350F6" w:rsidR="00EC2259" w:rsidRPr="00F85D3E" w:rsidRDefault="00EC2259" w:rsidP="00DD3E8D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Requi</w:t>
      </w:r>
      <w:r w:rsidR="00A85307" w:rsidRPr="00F85D3E">
        <w:rPr>
          <w:lang w:val="en-GB"/>
        </w:rPr>
        <w:t>rements</w:t>
      </w:r>
      <w:r w:rsidRPr="00F85D3E">
        <w:rPr>
          <w:lang w:val="en-GB"/>
        </w:rPr>
        <w:t>:</w:t>
      </w:r>
    </w:p>
    <w:p w14:paraId="295CE103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>Computer with access to Zoom (online classes).</w:t>
      </w:r>
    </w:p>
    <w:p w14:paraId="6B30E895" w14:textId="4BB14DB5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 xml:space="preserve">Computer with Ubuntu </w:t>
      </w:r>
      <w:r w:rsidR="00804E54">
        <w:rPr>
          <w:lang w:val="en-GB"/>
        </w:rPr>
        <w:t xml:space="preserve">22.04 </w:t>
      </w:r>
      <w:r w:rsidR="00804E54" w:rsidRPr="009805DC">
        <w:rPr>
          <w:lang w:val="en-GB"/>
        </w:rPr>
        <w:t>and</w:t>
      </w:r>
      <w:r w:rsidRPr="009805DC">
        <w:rPr>
          <w:lang w:val="en-GB"/>
        </w:rPr>
        <w:t xml:space="preserve"> ROS </w:t>
      </w:r>
      <w:r w:rsidR="007A38A7">
        <w:rPr>
          <w:lang w:val="en-GB"/>
        </w:rPr>
        <w:t>Humble</w:t>
      </w:r>
      <w:r w:rsidR="006B65BE">
        <w:rPr>
          <w:lang w:val="en-GB"/>
        </w:rPr>
        <w:t>.</w:t>
      </w:r>
    </w:p>
    <w:p w14:paraId="4E579AAF" w14:textId="77777777" w:rsid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 xml:space="preserve">Knowledge of Windows. </w:t>
      </w:r>
    </w:p>
    <w:p w14:paraId="253BD95E" w14:textId="4668DA17" w:rsidR="001257D6" w:rsidRPr="009805DC" w:rsidRDefault="001257D6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>
        <w:rPr>
          <w:lang w:val="en-GB"/>
        </w:rPr>
        <w:lastRenderedPageBreak/>
        <w:t>Knowledge of ROS.</w:t>
      </w:r>
    </w:p>
    <w:p w14:paraId="11D5FD79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>Basic knowledge of Ubuntu (recommended).</w:t>
      </w:r>
    </w:p>
    <w:p w14:paraId="5969D2E3" w14:textId="77777777" w:rsidR="009805DC" w:rsidRPr="009805DC" w:rsidRDefault="009805DC" w:rsidP="009805DC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9805DC">
        <w:rPr>
          <w:lang w:val="en-GB"/>
        </w:rPr>
        <w:t>Basic understanding of robotics (recommended).</w:t>
      </w:r>
    </w:p>
    <w:p w14:paraId="74FD3654" w14:textId="4EEA416B" w:rsidR="00777A44" w:rsidRPr="00F85D3E" w:rsidRDefault="001A7974" w:rsidP="001E27F9">
      <w:pPr>
        <w:pStyle w:val="ListParagraph"/>
        <w:numPr>
          <w:ilvl w:val="1"/>
          <w:numId w:val="1"/>
        </w:numPr>
        <w:ind w:left="993" w:hanging="284"/>
        <w:rPr>
          <w:lang w:val="en-GB"/>
        </w:rPr>
      </w:pPr>
      <w:r w:rsidRPr="001A7974">
        <w:rPr>
          <w:lang w:val="en-GB"/>
        </w:rPr>
        <w:t xml:space="preserve">Access to </w:t>
      </w:r>
      <w:r w:rsidR="001E27F9">
        <w:rPr>
          <w:lang w:val="en-GB"/>
        </w:rPr>
        <w:t xml:space="preserve">a MCR2 Puzzlebot </w:t>
      </w:r>
      <w:r w:rsidR="001257D6">
        <w:rPr>
          <w:lang w:val="en-GB"/>
        </w:rPr>
        <w:t>Jetson Edition.</w:t>
      </w:r>
    </w:p>
    <w:p w14:paraId="068FF597" w14:textId="390864EB" w:rsidR="00FF4E4F" w:rsidRPr="00F85D3E" w:rsidRDefault="00FF4E4F" w:rsidP="00FF4E4F">
      <w:pPr>
        <w:rPr>
          <w:lang w:val="en-GB"/>
        </w:rPr>
      </w:pPr>
    </w:p>
    <w:p w14:paraId="2656E6EE" w14:textId="23CC6AD9" w:rsidR="00564150" w:rsidRPr="00F85D3E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Student Demographic: Monterrey</w:t>
      </w:r>
      <w:r w:rsidR="009F2267" w:rsidRPr="00F85D3E">
        <w:rPr>
          <w:lang w:val="en-GB"/>
        </w:rPr>
        <w:t xml:space="preserve"> </w:t>
      </w:r>
      <w:r w:rsidR="00614645">
        <w:rPr>
          <w:lang w:val="en-GB"/>
        </w:rPr>
        <w:t>TBD</w:t>
      </w:r>
      <w:r w:rsidR="00F14638" w:rsidRPr="00F85D3E">
        <w:rPr>
          <w:lang w:val="en-GB"/>
        </w:rPr>
        <w:t>,</w:t>
      </w:r>
      <w:r w:rsidR="009F2267" w:rsidRPr="00F85D3E">
        <w:rPr>
          <w:lang w:val="en-GB"/>
        </w:rPr>
        <w:t xml:space="preserve"> CDMX </w:t>
      </w:r>
      <w:r w:rsidR="00614645">
        <w:rPr>
          <w:lang w:val="en-GB"/>
        </w:rPr>
        <w:t>TBD</w:t>
      </w:r>
      <w:r w:rsidR="00F14638" w:rsidRPr="00F85D3E">
        <w:rPr>
          <w:lang w:val="en-GB"/>
        </w:rPr>
        <w:t>,</w:t>
      </w:r>
      <w:r w:rsidR="009F2267" w:rsidRPr="00F85D3E">
        <w:rPr>
          <w:lang w:val="en-GB"/>
        </w:rPr>
        <w:t xml:space="preserve"> Occi</w:t>
      </w:r>
      <w:r w:rsidRPr="00F85D3E">
        <w:rPr>
          <w:lang w:val="en-GB"/>
        </w:rPr>
        <w:t>dent Region</w:t>
      </w:r>
      <w:r w:rsidR="009F2267" w:rsidRPr="00F85D3E">
        <w:rPr>
          <w:lang w:val="en-GB"/>
        </w:rPr>
        <w:t xml:space="preserve"> </w:t>
      </w:r>
      <w:r w:rsidR="00614645">
        <w:rPr>
          <w:lang w:val="en-GB"/>
        </w:rPr>
        <w:t>TBD</w:t>
      </w:r>
      <w:r w:rsidR="00F14638" w:rsidRPr="00F85D3E">
        <w:rPr>
          <w:lang w:val="en-GB"/>
        </w:rPr>
        <w:t>,</w:t>
      </w:r>
      <w:r w:rsidR="009F2267" w:rsidRPr="00F85D3E">
        <w:rPr>
          <w:lang w:val="en-GB"/>
        </w:rPr>
        <w:t xml:space="preserve"> </w:t>
      </w:r>
      <w:r w:rsidR="00F14638" w:rsidRPr="00F85D3E">
        <w:rPr>
          <w:lang w:val="en-GB"/>
        </w:rPr>
        <w:t>Centro-</w:t>
      </w:r>
      <w:r w:rsidR="009F2267" w:rsidRPr="00F85D3E">
        <w:rPr>
          <w:lang w:val="en-GB"/>
        </w:rPr>
        <w:t>Sur</w:t>
      </w:r>
      <w:r w:rsidRPr="00F85D3E">
        <w:rPr>
          <w:lang w:val="en-GB"/>
        </w:rPr>
        <w:t xml:space="preserve"> Region</w:t>
      </w:r>
      <w:r w:rsidR="009F2267" w:rsidRPr="00F85D3E">
        <w:rPr>
          <w:lang w:val="en-GB"/>
        </w:rPr>
        <w:t xml:space="preserve"> </w:t>
      </w:r>
      <w:r w:rsidR="00614645">
        <w:rPr>
          <w:lang w:val="en-GB"/>
        </w:rPr>
        <w:t>TBD</w:t>
      </w:r>
    </w:p>
    <w:p w14:paraId="66514C1E" w14:textId="3B278B08" w:rsidR="00FA27EF" w:rsidRPr="00F85D3E" w:rsidRDefault="00FA27E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>Number of Professors:</w:t>
      </w:r>
      <w:r w:rsidR="00587C77" w:rsidRPr="00F85D3E">
        <w:rPr>
          <w:lang w:val="en-GB"/>
        </w:rPr>
        <w:t xml:space="preserve"> </w:t>
      </w:r>
      <w:r w:rsidR="006B65BE">
        <w:rPr>
          <w:lang w:val="en-GB"/>
        </w:rPr>
        <w:t>TBD</w:t>
      </w:r>
    </w:p>
    <w:p w14:paraId="005ABFB8" w14:textId="5936ED79" w:rsidR="00A6197B" w:rsidRDefault="00A6197B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Grading: </w:t>
      </w:r>
      <w:r w:rsidR="00DC3100">
        <w:rPr>
          <w:lang w:val="en-GB"/>
        </w:rPr>
        <w:t>Minimum</w:t>
      </w:r>
      <w:r w:rsidR="00D576F2">
        <w:rPr>
          <w:lang w:val="en-GB"/>
        </w:rPr>
        <w:t xml:space="preserve"> Requirements</w:t>
      </w:r>
      <w:r w:rsidR="00DC3100">
        <w:rPr>
          <w:lang w:val="en-GB"/>
        </w:rPr>
        <w:t xml:space="preserve"> by MCR2,</w:t>
      </w:r>
      <w:r w:rsidR="00D576F2">
        <w:rPr>
          <w:lang w:val="en-GB"/>
        </w:rPr>
        <w:t xml:space="preserve"> Professor Determined</w:t>
      </w:r>
      <w:r w:rsidR="00DC3100">
        <w:rPr>
          <w:lang w:val="en-GB"/>
        </w:rPr>
        <w:t>.</w:t>
      </w:r>
    </w:p>
    <w:p w14:paraId="2B41171F" w14:textId="770D9170" w:rsidR="0001561F" w:rsidRPr="00F85D3E" w:rsidRDefault="0001561F" w:rsidP="00A6197B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Deliverables: </w:t>
      </w:r>
      <w:r w:rsidR="00B96917">
        <w:rPr>
          <w:lang w:val="en-GB"/>
        </w:rPr>
        <w:t>Each p</w:t>
      </w:r>
      <w:r>
        <w:rPr>
          <w:lang w:val="en-GB"/>
        </w:rPr>
        <w:t>rofessor determine</w:t>
      </w:r>
      <w:r w:rsidR="00B96917">
        <w:rPr>
          <w:lang w:val="en-GB"/>
        </w:rPr>
        <w:t>s</w:t>
      </w:r>
      <w:r w:rsidR="006B65BE">
        <w:rPr>
          <w:lang w:val="en-GB"/>
        </w:rPr>
        <w:t>.</w:t>
      </w:r>
    </w:p>
    <w:p w14:paraId="71E01B6F" w14:textId="7F35CB46" w:rsidR="00A6197B" w:rsidRPr="00F85D3E" w:rsidRDefault="0001561F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Final Challenge </w:t>
      </w:r>
      <w:r w:rsidR="00A6197B" w:rsidRPr="00F85D3E">
        <w:rPr>
          <w:lang w:val="en-GB"/>
        </w:rPr>
        <w:t xml:space="preserve">Deliverable: </w:t>
      </w:r>
      <w:r w:rsidR="0048277D">
        <w:rPr>
          <w:lang w:val="en-GB"/>
        </w:rPr>
        <w:t>Final Video (Best of each campus)</w:t>
      </w:r>
      <w:r w:rsidR="002C0DAC">
        <w:rPr>
          <w:lang w:val="en-GB"/>
        </w:rPr>
        <w:t>. Explain</w:t>
      </w:r>
      <w:r w:rsidR="00986DAB">
        <w:rPr>
          <w:lang w:val="en-GB"/>
        </w:rPr>
        <w:t>.</w:t>
      </w:r>
    </w:p>
    <w:p w14:paraId="539555B0" w14:textId="7E6B311D" w:rsidR="00A6197B" w:rsidRDefault="00A6197B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 w:rsidRPr="00F85D3E">
        <w:rPr>
          <w:lang w:val="en-GB"/>
        </w:rPr>
        <w:t xml:space="preserve">Rubric: </w:t>
      </w:r>
      <w:r w:rsidR="00B96917">
        <w:rPr>
          <w:lang w:val="en-GB"/>
        </w:rPr>
        <w:t>Minimum Requirements</w:t>
      </w:r>
      <w:r w:rsidR="00ED276E">
        <w:rPr>
          <w:lang w:val="en-GB"/>
        </w:rPr>
        <w:t xml:space="preserve"> (Each professor determines the rubric).</w:t>
      </w:r>
    </w:p>
    <w:p w14:paraId="0C9EA26A" w14:textId="2209B1F9" w:rsidR="006A55D5" w:rsidRPr="00F85D3E" w:rsidRDefault="006A55D5" w:rsidP="00FA27EF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>ZOOM Link</w:t>
      </w:r>
      <w:r w:rsidR="00ED276E">
        <w:rPr>
          <w:lang w:val="en-GB"/>
        </w:rPr>
        <w:t xml:space="preserve"> Classes</w:t>
      </w:r>
      <w:r>
        <w:rPr>
          <w:lang w:val="en-GB"/>
        </w:rPr>
        <w:t xml:space="preserve">: </w:t>
      </w:r>
      <w:r w:rsidR="00841D78" w:rsidRPr="00841D78">
        <w:rPr>
          <w:lang w:val="en-GB"/>
        </w:rPr>
        <w:t>https://itesm.zoom.us/j/82276178487?pwd=qc6KexTmQlcCcEJw8C2hLUfWFFNlR5.1</w:t>
      </w:r>
    </w:p>
    <w:p w14:paraId="76C3D90A" w14:textId="77777777" w:rsidR="000A2A99" w:rsidRPr="000A2A99" w:rsidRDefault="000A2A99" w:rsidP="000A2A99">
      <w:pPr>
        <w:pStyle w:val="ListParagraph"/>
        <w:numPr>
          <w:ilvl w:val="0"/>
          <w:numId w:val="1"/>
        </w:numPr>
        <w:ind w:left="1418" w:hanging="425"/>
        <w:rPr>
          <w:lang w:val="en-GB"/>
        </w:rPr>
      </w:pPr>
      <w:r w:rsidRPr="000A2A99">
        <w:rPr>
          <w:lang w:val="en-GB"/>
        </w:rPr>
        <w:t>Meeting ID: 822 7617 8487</w:t>
      </w:r>
    </w:p>
    <w:p w14:paraId="002A4DDE" w14:textId="526A4A58" w:rsidR="00ED276E" w:rsidRDefault="000A2A99" w:rsidP="000A2A99">
      <w:pPr>
        <w:pStyle w:val="ListParagraph"/>
        <w:numPr>
          <w:ilvl w:val="0"/>
          <w:numId w:val="1"/>
        </w:numPr>
        <w:ind w:left="1418" w:hanging="425"/>
        <w:rPr>
          <w:lang w:val="en-GB"/>
        </w:rPr>
      </w:pPr>
      <w:r w:rsidRPr="000A2A99">
        <w:rPr>
          <w:lang w:val="en-GB"/>
        </w:rPr>
        <w:t>Passcode: MCR2</w:t>
      </w:r>
    </w:p>
    <w:p w14:paraId="2EB7A32A" w14:textId="63BEF95D" w:rsidR="00ED276E" w:rsidRPr="00F85D3E" w:rsidRDefault="00ED276E" w:rsidP="00ED276E">
      <w:pPr>
        <w:pStyle w:val="ListParagraph"/>
        <w:numPr>
          <w:ilvl w:val="0"/>
          <w:numId w:val="1"/>
        </w:numPr>
        <w:ind w:left="567" w:hanging="283"/>
        <w:rPr>
          <w:lang w:val="en-GB"/>
        </w:rPr>
      </w:pPr>
      <w:r>
        <w:rPr>
          <w:lang w:val="en-GB"/>
        </w:rPr>
        <w:t xml:space="preserve">Student GitHub Link: </w:t>
      </w:r>
      <w:hyperlink r:id="rId7" w:history="1">
        <w:r w:rsidR="00D37340">
          <w:rPr>
            <w:rStyle w:val="Hyperlink"/>
          </w:rPr>
          <w:t>ManchesterRoboticsLtd/TE3002B_Intelligent_Robotics_Implementation_2025: Intelligent Robotics Implementation</w:t>
        </w:r>
      </w:hyperlink>
    </w:p>
    <w:p w14:paraId="6A7AC2B5" w14:textId="007BC77D" w:rsidR="00FF54BE" w:rsidRDefault="00FF54BE">
      <w:pPr>
        <w:rPr>
          <w:lang w:val="en-GB"/>
        </w:rPr>
      </w:pPr>
      <w:r>
        <w:rPr>
          <w:lang w:val="en-GB"/>
        </w:rPr>
        <w:br w:type="page"/>
      </w:r>
    </w:p>
    <w:p w14:paraId="0A28CC4C" w14:textId="2651516A" w:rsidR="003C2341" w:rsidRPr="00F85D3E" w:rsidRDefault="0082683F" w:rsidP="007A2A2B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>Week 1</w:t>
      </w:r>
    </w:p>
    <w:p w14:paraId="4A0A589D" w14:textId="19AF79A7" w:rsidR="00B6188D" w:rsidRDefault="008A2987" w:rsidP="00986DAB">
      <w:pPr>
        <w:pStyle w:val="Heading3"/>
        <w:rPr>
          <w:lang w:val="en-GB"/>
        </w:rPr>
      </w:pPr>
      <w:r>
        <w:rPr>
          <w:lang w:val="en-GB"/>
        </w:rPr>
        <w:t xml:space="preserve">Session </w:t>
      </w:r>
    </w:p>
    <w:p w14:paraId="529A1C87" w14:textId="77777777" w:rsidR="00B56E2D" w:rsidRPr="00B56E2D" w:rsidRDefault="00B56E2D" w:rsidP="00B56E2D">
      <w:pPr>
        <w:spacing w:line="276" w:lineRule="auto"/>
        <w:rPr>
          <w:lang w:val="en-GB"/>
        </w:rPr>
      </w:pPr>
      <w:r w:rsidRPr="00B56E2D">
        <w:rPr>
          <w:lang w:val="en-GB"/>
        </w:rPr>
        <w:t>This week the student will learn to basics of mobile robotics.</w:t>
      </w:r>
    </w:p>
    <w:p w14:paraId="7D4545D3" w14:textId="77777777" w:rsidR="00B56E2D" w:rsidRPr="00B56E2D" w:rsidRDefault="00B56E2D" w:rsidP="00B56E2D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 w:rsidRPr="00B56E2D">
        <w:rPr>
          <w:lang w:val="en-GB"/>
        </w:rPr>
        <w:t>Introduction to mobile robotics.</w:t>
      </w:r>
    </w:p>
    <w:p w14:paraId="6594A73C" w14:textId="77777777" w:rsidR="00B56E2D" w:rsidRPr="00B56E2D" w:rsidRDefault="00B56E2D" w:rsidP="00B56E2D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 w:rsidRPr="00B56E2D">
        <w:rPr>
          <w:lang w:val="en-GB"/>
        </w:rPr>
        <w:t>Puzzlebot</w:t>
      </w:r>
    </w:p>
    <w:p w14:paraId="12E0A51B" w14:textId="77777777" w:rsidR="00B56E2D" w:rsidRPr="00B56E2D" w:rsidRDefault="00B56E2D" w:rsidP="00B56E2D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 w:rsidRPr="00B56E2D">
        <w:rPr>
          <w:lang w:val="en-GB"/>
        </w:rPr>
        <w:t>Robot assembly</w:t>
      </w:r>
    </w:p>
    <w:p w14:paraId="4F2ABD65" w14:textId="77777777" w:rsidR="00B56E2D" w:rsidRPr="00B56E2D" w:rsidRDefault="00B56E2D" w:rsidP="00B56E2D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 w:rsidRPr="00B56E2D">
        <w:rPr>
          <w:lang w:val="en-GB"/>
        </w:rPr>
        <w:t>Image installation</w:t>
      </w:r>
    </w:p>
    <w:p w14:paraId="35B0BB8F" w14:textId="77777777" w:rsidR="00B56E2D" w:rsidRPr="00B56E2D" w:rsidRDefault="00B56E2D" w:rsidP="00B56E2D">
      <w:pPr>
        <w:pStyle w:val="ListParagraph"/>
        <w:numPr>
          <w:ilvl w:val="0"/>
          <w:numId w:val="28"/>
        </w:numPr>
        <w:spacing w:line="276" w:lineRule="auto"/>
        <w:rPr>
          <w:lang w:val="en-GB"/>
        </w:rPr>
      </w:pPr>
      <w:r w:rsidRPr="00B56E2D">
        <w:rPr>
          <w:lang w:val="en-GB"/>
        </w:rPr>
        <w:t>Hackerboard firmware</w:t>
      </w:r>
    </w:p>
    <w:p w14:paraId="5BD4E5F0" w14:textId="77777777" w:rsidR="00986DAB" w:rsidRPr="00986DAB" w:rsidRDefault="00986DAB" w:rsidP="00986DAB">
      <w:pPr>
        <w:rPr>
          <w:lang w:val="en-GB"/>
        </w:rPr>
      </w:pPr>
    </w:p>
    <w:p w14:paraId="2F8BB6D7" w14:textId="1E5A57EF" w:rsidR="001B40F1" w:rsidRPr="00F85D3E" w:rsidRDefault="001B40F1" w:rsidP="001F7FC4">
      <w:pPr>
        <w:pStyle w:val="Heading2"/>
        <w:rPr>
          <w:lang w:val="en-GB"/>
        </w:rPr>
      </w:pPr>
      <w:r w:rsidRPr="00F85D3E">
        <w:rPr>
          <w:lang w:val="en-GB"/>
        </w:rPr>
        <w:t>Week 2</w:t>
      </w:r>
    </w:p>
    <w:p w14:paraId="287CE5CC" w14:textId="5D24269C" w:rsidR="0006204A" w:rsidRDefault="002E7400" w:rsidP="00986DAB">
      <w:pPr>
        <w:pStyle w:val="Heading3"/>
        <w:rPr>
          <w:lang w:val="en-GB"/>
        </w:rPr>
      </w:pPr>
      <w:r>
        <w:rPr>
          <w:lang w:val="en-GB"/>
        </w:rPr>
        <w:t>Session</w:t>
      </w:r>
    </w:p>
    <w:p w14:paraId="6DCD1122" w14:textId="77777777" w:rsidR="002E7400" w:rsidRPr="002E7400" w:rsidRDefault="002E7400" w:rsidP="002E7400">
      <w:pPr>
        <w:rPr>
          <w:lang w:val="en-GB"/>
        </w:rPr>
      </w:pPr>
      <w:r w:rsidRPr="002E7400">
        <w:rPr>
          <w:lang w:val="en-GB"/>
        </w:rPr>
        <w:t>This week will introduce some basics of open loop control for mobile robotics.</w:t>
      </w:r>
    </w:p>
    <w:p w14:paraId="6A1392EC" w14:textId="77777777" w:rsidR="002E7400" w:rsidRDefault="002E7400" w:rsidP="002E7400">
      <w:pPr>
        <w:pStyle w:val="ListParagraph"/>
        <w:numPr>
          <w:ilvl w:val="0"/>
          <w:numId w:val="29"/>
        </w:numPr>
        <w:rPr>
          <w:lang w:val="en-GB"/>
        </w:rPr>
      </w:pPr>
      <w:r w:rsidRPr="002E7400">
        <w:rPr>
          <w:lang w:val="en-GB"/>
        </w:rPr>
        <w:t>Open Loop Robot Control of the Puzzlebot (Theory/Activity)</w:t>
      </w:r>
    </w:p>
    <w:p w14:paraId="6125B249" w14:textId="77777777" w:rsidR="002E7400" w:rsidRPr="002E7400" w:rsidRDefault="002E7400" w:rsidP="002E7400">
      <w:pPr>
        <w:pStyle w:val="ListParagraph"/>
        <w:rPr>
          <w:lang w:val="en-GB"/>
        </w:rPr>
      </w:pPr>
    </w:p>
    <w:p w14:paraId="360ACD14" w14:textId="77777777" w:rsidR="006E5BF0" w:rsidRDefault="002E7400" w:rsidP="002E7400">
      <w:pPr>
        <w:pStyle w:val="ListParagraph"/>
        <w:numPr>
          <w:ilvl w:val="0"/>
          <w:numId w:val="26"/>
        </w:numPr>
        <w:rPr>
          <w:lang w:val="en-GB"/>
        </w:rPr>
      </w:pPr>
      <w:r w:rsidRPr="006E5BF0">
        <w:rPr>
          <w:lang w:val="en-GB"/>
        </w:rPr>
        <w:t>Activity:</w:t>
      </w:r>
    </w:p>
    <w:p w14:paraId="28713678" w14:textId="79AF8CA3" w:rsidR="002E7400" w:rsidRPr="00C16B7D" w:rsidRDefault="002E7400" w:rsidP="006E5BF0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 </w:t>
      </w:r>
      <w:r w:rsidR="006E5BF0">
        <w:rPr>
          <w:lang w:val="en-GB"/>
        </w:rPr>
        <w:t xml:space="preserve">Simple </w:t>
      </w:r>
      <w:r w:rsidR="00EF0EDF">
        <w:rPr>
          <w:lang w:val="en-GB"/>
        </w:rPr>
        <w:t>Control</w:t>
      </w:r>
      <w:r>
        <w:rPr>
          <w:lang w:val="en-GB"/>
        </w:rPr>
        <w:t xml:space="preserve">. </w:t>
      </w:r>
    </w:p>
    <w:p w14:paraId="20C43719" w14:textId="77777777" w:rsidR="006E5BF0" w:rsidRDefault="002E7400" w:rsidP="002E7400">
      <w:pPr>
        <w:pStyle w:val="ListParagraph"/>
        <w:numPr>
          <w:ilvl w:val="0"/>
          <w:numId w:val="26"/>
        </w:numPr>
        <w:rPr>
          <w:lang w:val="en-GB"/>
        </w:rPr>
      </w:pPr>
      <w:r w:rsidRPr="002E7400">
        <w:rPr>
          <w:lang w:val="en-GB"/>
        </w:rPr>
        <w:t>Mini challenge:</w:t>
      </w:r>
    </w:p>
    <w:p w14:paraId="6918761A" w14:textId="65E1C15F" w:rsidR="002E7400" w:rsidRPr="002E7400" w:rsidRDefault="002E7400" w:rsidP="006E5BF0">
      <w:pPr>
        <w:pStyle w:val="ListParagraph"/>
        <w:numPr>
          <w:ilvl w:val="1"/>
          <w:numId w:val="26"/>
        </w:numPr>
        <w:rPr>
          <w:lang w:val="en-GB"/>
        </w:rPr>
      </w:pPr>
      <w:r w:rsidRPr="002E7400">
        <w:rPr>
          <w:lang w:val="en-GB"/>
        </w:rPr>
        <w:t xml:space="preserve"> Multi point navigation with open Loop control.</w:t>
      </w:r>
    </w:p>
    <w:p w14:paraId="296ACDF1" w14:textId="07ECCFCA" w:rsidR="00B120DA" w:rsidRDefault="00B120DA" w:rsidP="00986DAB">
      <w:pPr>
        <w:rPr>
          <w:lang w:val="en-GB"/>
        </w:rPr>
      </w:pPr>
      <w:r>
        <w:rPr>
          <w:lang w:val="en-GB"/>
        </w:rPr>
        <w:br/>
      </w:r>
    </w:p>
    <w:p w14:paraId="22EC287D" w14:textId="77777777" w:rsidR="00B120DA" w:rsidRDefault="00B120DA">
      <w:pPr>
        <w:rPr>
          <w:lang w:val="en-GB"/>
        </w:rPr>
      </w:pPr>
      <w:r>
        <w:rPr>
          <w:lang w:val="en-GB"/>
        </w:rPr>
        <w:br w:type="page"/>
      </w:r>
    </w:p>
    <w:p w14:paraId="2B2D3452" w14:textId="0931910F" w:rsidR="00562743" w:rsidRPr="00F85D3E" w:rsidRDefault="00562743" w:rsidP="00A130BF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 xml:space="preserve">Week </w:t>
      </w:r>
      <w:r w:rsidR="002E7400">
        <w:rPr>
          <w:lang w:val="en-GB"/>
        </w:rPr>
        <w:t>3</w:t>
      </w:r>
    </w:p>
    <w:p w14:paraId="1501DD2B" w14:textId="77777777" w:rsidR="002E7400" w:rsidRDefault="002E7400" w:rsidP="002E7400">
      <w:pPr>
        <w:pStyle w:val="Heading3"/>
        <w:rPr>
          <w:lang w:val="en-GB"/>
        </w:rPr>
      </w:pPr>
      <w:r>
        <w:rPr>
          <w:lang w:val="en-GB"/>
        </w:rPr>
        <w:t>Session</w:t>
      </w:r>
    </w:p>
    <w:p w14:paraId="27728326" w14:textId="77777777" w:rsidR="00B120DA" w:rsidRDefault="00B120DA" w:rsidP="00B120DA">
      <w:pPr>
        <w:rPr>
          <w:lang w:val="en-GB"/>
        </w:rPr>
      </w:pPr>
      <w:r w:rsidRPr="00B120DA">
        <w:rPr>
          <w:lang w:val="en-GB"/>
        </w:rPr>
        <w:t>This week will be dedicated to the closed loop control in robotics.</w:t>
      </w:r>
    </w:p>
    <w:p w14:paraId="7525B31C" w14:textId="77777777" w:rsidR="00EC1F48" w:rsidRPr="00EC1F48" w:rsidRDefault="00EC1F48" w:rsidP="00EC1F48">
      <w:pPr>
        <w:pStyle w:val="ListParagraph"/>
        <w:numPr>
          <w:ilvl w:val="0"/>
          <w:numId w:val="31"/>
        </w:numPr>
        <w:rPr>
          <w:lang w:val="en-GB"/>
        </w:rPr>
      </w:pPr>
      <w:r w:rsidRPr="00EC1F48">
        <w:rPr>
          <w:lang w:val="en-GB"/>
        </w:rPr>
        <w:t>Localization: odometry</w:t>
      </w:r>
    </w:p>
    <w:p w14:paraId="42553BB2" w14:textId="77777777" w:rsidR="00EC1F48" w:rsidRPr="00EC1F48" w:rsidRDefault="00EC1F48" w:rsidP="00EC1F48">
      <w:pPr>
        <w:pStyle w:val="ListParagraph"/>
        <w:numPr>
          <w:ilvl w:val="0"/>
          <w:numId w:val="31"/>
        </w:numPr>
        <w:rPr>
          <w:lang w:val="en-GB"/>
        </w:rPr>
      </w:pPr>
      <w:r w:rsidRPr="00EC1F48">
        <w:rPr>
          <w:lang w:val="en-GB"/>
        </w:rPr>
        <w:t>Closed Loop Control</w:t>
      </w:r>
    </w:p>
    <w:p w14:paraId="1CE01244" w14:textId="34DF3067" w:rsidR="002E7400" w:rsidRPr="00EC1F48" w:rsidRDefault="00EC1F48" w:rsidP="00EC1F48">
      <w:pPr>
        <w:pStyle w:val="ListParagraph"/>
        <w:numPr>
          <w:ilvl w:val="0"/>
          <w:numId w:val="31"/>
        </w:numPr>
        <w:rPr>
          <w:lang w:val="en-GB"/>
        </w:rPr>
      </w:pPr>
      <w:r w:rsidRPr="00EC1F48">
        <w:rPr>
          <w:lang w:val="en-GB"/>
        </w:rPr>
        <w:t>Point to point navigation.</w:t>
      </w:r>
    </w:p>
    <w:p w14:paraId="755D2DB7" w14:textId="77777777" w:rsidR="00B120DA" w:rsidRDefault="00B120DA" w:rsidP="00B120DA">
      <w:pPr>
        <w:pStyle w:val="ListParagraph"/>
        <w:numPr>
          <w:ilvl w:val="0"/>
          <w:numId w:val="26"/>
        </w:numPr>
        <w:rPr>
          <w:lang w:val="en-GB"/>
        </w:rPr>
      </w:pPr>
      <w:r w:rsidRPr="00B120DA">
        <w:rPr>
          <w:lang w:val="en-GB"/>
        </w:rPr>
        <w:t>Activity</w:t>
      </w:r>
      <w:r w:rsidRPr="006E5BF0">
        <w:rPr>
          <w:lang w:val="en-GB"/>
        </w:rPr>
        <w:t>:</w:t>
      </w:r>
    </w:p>
    <w:p w14:paraId="12AFAA1D" w14:textId="77777777" w:rsidR="00B120DA" w:rsidRPr="00C16B7D" w:rsidRDefault="00B120DA" w:rsidP="00B120DA">
      <w:pPr>
        <w:pStyle w:val="ListParagraph"/>
        <w:numPr>
          <w:ilvl w:val="1"/>
          <w:numId w:val="26"/>
        </w:numPr>
        <w:rPr>
          <w:lang w:val="en-GB"/>
        </w:rPr>
      </w:pPr>
      <w:r>
        <w:rPr>
          <w:lang w:val="en-GB"/>
        </w:rPr>
        <w:t xml:space="preserve"> Simple Control. </w:t>
      </w:r>
    </w:p>
    <w:p w14:paraId="781DCBE9" w14:textId="77777777" w:rsidR="00B120DA" w:rsidRPr="00B120DA" w:rsidRDefault="00B120DA" w:rsidP="00B120DA">
      <w:pPr>
        <w:pStyle w:val="ListParagraph"/>
        <w:numPr>
          <w:ilvl w:val="0"/>
          <w:numId w:val="26"/>
        </w:numPr>
        <w:rPr>
          <w:lang w:val="en-GB"/>
        </w:rPr>
      </w:pPr>
      <w:r w:rsidRPr="00B120DA">
        <w:rPr>
          <w:lang w:val="en-GB"/>
        </w:rPr>
        <w:t>Mini challenge:</w:t>
      </w:r>
    </w:p>
    <w:p w14:paraId="2A249E62" w14:textId="77777777" w:rsidR="00B120DA" w:rsidRPr="002E7400" w:rsidRDefault="00B120DA" w:rsidP="00B120DA">
      <w:pPr>
        <w:pStyle w:val="ListParagraph"/>
        <w:numPr>
          <w:ilvl w:val="1"/>
          <w:numId w:val="26"/>
        </w:numPr>
        <w:rPr>
          <w:lang w:val="en-GB"/>
        </w:rPr>
      </w:pPr>
      <w:r w:rsidRPr="002E7400">
        <w:rPr>
          <w:lang w:val="en-GB"/>
        </w:rPr>
        <w:t xml:space="preserve"> Multi point navigation with open Loop control.</w:t>
      </w:r>
    </w:p>
    <w:p w14:paraId="4B24C936" w14:textId="77777777" w:rsidR="005E4B63" w:rsidRPr="00F15337" w:rsidRDefault="005E4B63" w:rsidP="005E4B63">
      <w:pPr>
        <w:pStyle w:val="ListParagraph"/>
        <w:rPr>
          <w:lang w:val="en-GB"/>
        </w:rPr>
      </w:pPr>
    </w:p>
    <w:p w14:paraId="17D00F92" w14:textId="41A3EC08" w:rsidR="00EC1F48" w:rsidRPr="00F85D3E" w:rsidRDefault="00EC1F48" w:rsidP="00EC1F48">
      <w:pPr>
        <w:pStyle w:val="Heading2"/>
        <w:rPr>
          <w:lang w:val="en-GB"/>
        </w:rPr>
      </w:pPr>
      <w:r w:rsidRPr="00F85D3E">
        <w:rPr>
          <w:lang w:val="en-GB"/>
        </w:rPr>
        <w:t xml:space="preserve">Week </w:t>
      </w:r>
      <w:r>
        <w:rPr>
          <w:lang w:val="en-GB"/>
        </w:rPr>
        <w:t>4</w:t>
      </w:r>
    </w:p>
    <w:p w14:paraId="23F21E85" w14:textId="77777777" w:rsidR="00EC1F48" w:rsidRDefault="00EC1F48" w:rsidP="00EC1F48">
      <w:pPr>
        <w:pStyle w:val="Heading3"/>
        <w:rPr>
          <w:lang w:val="en-GB"/>
        </w:rPr>
      </w:pPr>
      <w:r>
        <w:rPr>
          <w:lang w:val="en-GB"/>
        </w:rPr>
        <w:t>Session</w:t>
      </w:r>
    </w:p>
    <w:p w14:paraId="3BA30403" w14:textId="77777777" w:rsidR="00857D59" w:rsidRPr="00857D59" w:rsidRDefault="00857D59" w:rsidP="00857D59">
      <w:pPr>
        <w:spacing w:line="276" w:lineRule="auto"/>
        <w:rPr>
          <w:lang w:val="en-GB"/>
        </w:rPr>
      </w:pPr>
      <w:r w:rsidRPr="00857D59">
        <w:rPr>
          <w:lang w:val="en-GB"/>
        </w:rPr>
        <w:t>This week will be dedicated to the usage of OpenCV for robotics.</w:t>
      </w:r>
    </w:p>
    <w:p w14:paraId="0EAFD99F" w14:textId="77777777" w:rsidR="00857D59" w:rsidRPr="00857D59" w:rsidRDefault="00857D59" w:rsidP="00857D59">
      <w:pPr>
        <w:pStyle w:val="ListParagraph"/>
        <w:numPr>
          <w:ilvl w:val="0"/>
          <w:numId w:val="32"/>
        </w:numPr>
        <w:spacing w:line="276" w:lineRule="auto"/>
        <w:rPr>
          <w:lang w:val="en-GB"/>
        </w:rPr>
      </w:pPr>
      <w:r w:rsidRPr="00857D59">
        <w:rPr>
          <w:lang w:val="en-GB"/>
        </w:rPr>
        <w:t>OpenCV introduction and outline</w:t>
      </w:r>
    </w:p>
    <w:p w14:paraId="0B3C6ED3" w14:textId="77777777" w:rsidR="00857D59" w:rsidRPr="00857D59" w:rsidRDefault="00857D59" w:rsidP="00857D59">
      <w:pPr>
        <w:pStyle w:val="ListParagraph"/>
        <w:numPr>
          <w:ilvl w:val="0"/>
          <w:numId w:val="32"/>
        </w:numPr>
        <w:spacing w:line="276" w:lineRule="auto"/>
        <w:rPr>
          <w:lang w:val="en-GB"/>
        </w:rPr>
      </w:pPr>
      <w:r w:rsidRPr="00857D59">
        <w:rPr>
          <w:lang w:val="en-GB"/>
        </w:rPr>
        <w:t>Interfacing with camera.</w:t>
      </w:r>
    </w:p>
    <w:p w14:paraId="7634A0BF" w14:textId="77777777" w:rsidR="00400543" w:rsidRPr="00400543" w:rsidRDefault="00857D59" w:rsidP="00400543">
      <w:pPr>
        <w:pStyle w:val="ListParagraph"/>
        <w:numPr>
          <w:ilvl w:val="0"/>
          <w:numId w:val="32"/>
        </w:numPr>
        <w:spacing w:line="276" w:lineRule="auto"/>
        <w:rPr>
          <w:rFonts w:ascii="Nexa-Bold" w:hAnsi="Nexa-Bold"/>
          <w:b w:val="0"/>
          <w:bCs w:val="0"/>
          <w:sz w:val="32"/>
          <w:lang w:val="en-GB"/>
        </w:rPr>
      </w:pPr>
      <w:r w:rsidRPr="00857D59">
        <w:rPr>
          <w:lang w:val="en-GB"/>
        </w:rPr>
        <w:t>Image filtering and preprocessing</w:t>
      </w:r>
      <w:r w:rsidR="00400543">
        <w:rPr>
          <w:lang w:val="en-GB"/>
        </w:rPr>
        <w:br/>
      </w:r>
    </w:p>
    <w:p w14:paraId="4300BCAF" w14:textId="607C10E6" w:rsidR="00400543" w:rsidRPr="00400543" w:rsidRDefault="005C1323" w:rsidP="00400543">
      <w:pPr>
        <w:spacing w:line="276" w:lineRule="auto"/>
        <w:rPr>
          <w:rFonts w:ascii="Nexa-Bold" w:hAnsi="Nexa-Bold"/>
          <w:lang w:val="en-GB"/>
        </w:rPr>
      </w:pPr>
      <w:r>
        <w:rPr>
          <w:rFonts w:ascii="Nexa-Bold" w:hAnsi="Nexa-Bold"/>
          <w:lang w:val="en-GB"/>
        </w:rPr>
        <w:t>Half-T</w:t>
      </w:r>
      <w:r w:rsidR="00400543" w:rsidRPr="00400543">
        <w:rPr>
          <w:rFonts w:ascii="Nexa-Bold" w:hAnsi="Nexa-Bold"/>
          <w:lang w:val="en-GB"/>
        </w:rPr>
        <w:t>erm challenge:</w:t>
      </w:r>
    </w:p>
    <w:p w14:paraId="16D5815A" w14:textId="0E53572D" w:rsidR="00EC1F48" w:rsidRPr="00400543" w:rsidRDefault="00400543" w:rsidP="00400543">
      <w:pPr>
        <w:pStyle w:val="ListParagraph"/>
        <w:numPr>
          <w:ilvl w:val="0"/>
          <w:numId w:val="33"/>
        </w:numPr>
        <w:spacing w:line="276" w:lineRule="auto"/>
        <w:rPr>
          <w:rFonts w:ascii="Nexa-Bold" w:hAnsi="Nexa-Bold"/>
          <w:b w:val="0"/>
          <w:bCs w:val="0"/>
          <w:sz w:val="32"/>
          <w:lang w:val="en-GB"/>
        </w:rPr>
      </w:pPr>
      <w:r w:rsidRPr="00400543">
        <w:rPr>
          <w:lang w:val="en-GB"/>
        </w:rPr>
        <w:t>Multiple point navigation with image identification.</w:t>
      </w:r>
      <w:r w:rsidR="00EC1F48" w:rsidRPr="00400543">
        <w:rPr>
          <w:lang w:val="en-GB"/>
        </w:rPr>
        <w:br w:type="page"/>
      </w:r>
    </w:p>
    <w:p w14:paraId="25906B34" w14:textId="6122E621" w:rsidR="00720D27" w:rsidRPr="00F85D3E" w:rsidRDefault="00720D27" w:rsidP="00A130BF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 xml:space="preserve">Week </w:t>
      </w:r>
      <w:r w:rsidR="00400543">
        <w:rPr>
          <w:lang w:val="en-GB"/>
        </w:rPr>
        <w:t>5</w:t>
      </w:r>
    </w:p>
    <w:p w14:paraId="1B74B54C" w14:textId="4A067C8F" w:rsidR="00913248" w:rsidRDefault="00400543" w:rsidP="00986DAB">
      <w:pPr>
        <w:pStyle w:val="Heading3"/>
        <w:rPr>
          <w:lang w:val="en-GB"/>
        </w:rPr>
      </w:pPr>
      <w:r>
        <w:rPr>
          <w:lang w:val="en-GB"/>
        </w:rPr>
        <w:t>Session</w:t>
      </w:r>
    </w:p>
    <w:p w14:paraId="0FC1E7FC" w14:textId="4B7986A1" w:rsidR="00901714" w:rsidRPr="00901714" w:rsidRDefault="00901714" w:rsidP="00901714">
      <w:pPr>
        <w:pStyle w:val="ListParagraph"/>
        <w:numPr>
          <w:ilvl w:val="0"/>
          <w:numId w:val="19"/>
        </w:numPr>
        <w:rPr>
          <w:lang w:val="en-GB"/>
        </w:rPr>
      </w:pPr>
      <w:r w:rsidRPr="00901714">
        <w:rPr>
          <w:lang w:val="en-GB"/>
        </w:rPr>
        <w:t>Half</w:t>
      </w:r>
      <w:r w:rsidR="005C1323">
        <w:rPr>
          <w:lang w:val="en-GB"/>
        </w:rPr>
        <w:t>-</w:t>
      </w:r>
      <w:r w:rsidR="00871AC4">
        <w:rPr>
          <w:lang w:val="en-GB"/>
        </w:rPr>
        <w:t>T</w:t>
      </w:r>
      <w:r w:rsidR="007B4A15">
        <w:rPr>
          <w:lang w:val="en-GB"/>
        </w:rPr>
        <w:t>erm</w:t>
      </w:r>
      <w:r w:rsidRPr="00901714">
        <w:rPr>
          <w:lang w:val="en-GB"/>
        </w:rPr>
        <w:t xml:space="preserve"> Challenge</w:t>
      </w:r>
      <w:r w:rsidR="006F7FB8">
        <w:rPr>
          <w:lang w:val="en-GB"/>
        </w:rPr>
        <w:t>.</w:t>
      </w:r>
    </w:p>
    <w:p w14:paraId="78911741" w14:textId="77777777" w:rsidR="00986DAB" w:rsidRDefault="00986DAB" w:rsidP="00986DAB">
      <w:pPr>
        <w:rPr>
          <w:lang w:val="en-GB"/>
        </w:rPr>
      </w:pPr>
    </w:p>
    <w:p w14:paraId="4330A753" w14:textId="47EEE5A8" w:rsidR="00986DAB" w:rsidRPr="00F85D3E" w:rsidRDefault="00986DAB" w:rsidP="00986DAB">
      <w:pPr>
        <w:pStyle w:val="Heading2"/>
        <w:rPr>
          <w:lang w:val="en-GB"/>
        </w:rPr>
      </w:pPr>
      <w:r w:rsidRPr="00F85D3E">
        <w:rPr>
          <w:lang w:val="en-GB"/>
        </w:rPr>
        <w:t xml:space="preserve">Week </w:t>
      </w:r>
      <w:r w:rsidR="00833FC6">
        <w:rPr>
          <w:lang w:val="en-GB"/>
        </w:rPr>
        <w:t>6</w:t>
      </w:r>
    </w:p>
    <w:p w14:paraId="3C8FE170" w14:textId="6393571E" w:rsidR="00986DAB" w:rsidRDefault="00837C5E" w:rsidP="00986DAB">
      <w:pPr>
        <w:pStyle w:val="Heading3"/>
        <w:rPr>
          <w:lang w:val="en-GB"/>
        </w:rPr>
      </w:pPr>
      <w:r>
        <w:rPr>
          <w:lang w:val="en-GB"/>
        </w:rPr>
        <w:t>Session</w:t>
      </w:r>
    </w:p>
    <w:p w14:paraId="0013E338" w14:textId="583530DD" w:rsidR="007B4A15" w:rsidRDefault="007B4A15" w:rsidP="009E470F">
      <w:pPr>
        <w:pStyle w:val="ListParagraph"/>
        <w:numPr>
          <w:ilvl w:val="0"/>
          <w:numId w:val="19"/>
        </w:numPr>
        <w:spacing w:line="276" w:lineRule="auto"/>
        <w:rPr>
          <w:lang w:val="en-GB"/>
        </w:rPr>
      </w:pPr>
      <w:r w:rsidRPr="00871AC4">
        <w:rPr>
          <w:lang w:val="en-GB"/>
        </w:rPr>
        <w:t>Open CV</w:t>
      </w:r>
      <w:r w:rsidR="00871AC4" w:rsidRPr="00871AC4">
        <w:rPr>
          <w:lang w:val="en-GB"/>
        </w:rPr>
        <w:t>: Line Following</w:t>
      </w:r>
      <w:r w:rsidR="006F7FB8">
        <w:rPr>
          <w:lang w:val="en-GB"/>
        </w:rPr>
        <w:t xml:space="preserve"> algorithms.</w:t>
      </w:r>
    </w:p>
    <w:p w14:paraId="601790CA" w14:textId="77777777" w:rsidR="009E470F" w:rsidRDefault="009E470F" w:rsidP="009E470F">
      <w:pPr>
        <w:pStyle w:val="ListParagraph"/>
        <w:spacing w:line="276" w:lineRule="auto"/>
        <w:rPr>
          <w:lang w:val="en-GB"/>
        </w:rPr>
      </w:pPr>
    </w:p>
    <w:p w14:paraId="08AE0383" w14:textId="77777777" w:rsidR="009E470F" w:rsidRDefault="009E470F" w:rsidP="009E470F">
      <w:pPr>
        <w:pStyle w:val="ListParagraph"/>
        <w:numPr>
          <w:ilvl w:val="0"/>
          <w:numId w:val="19"/>
        </w:numPr>
        <w:spacing w:line="276" w:lineRule="auto"/>
        <w:rPr>
          <w:lang w:val="en-GB"/>
        </w:rPr>
      </w:pPr>
      <w:r>
        <w:rPr>
          <w:lang w:val="en-GB"/>
        </w:rPr>
        <w:t xml:space="preserve">Activity: </w:t>
      </w:r>
    </w:p>
    <w:p w14:paraId="035CE125" w14:textId="3F4D0462" w:rsidR="00871AC4" w:rsidRDefault="009E470F" w:rsidP="009E470F">
      <w:pPr>
        <w:pStyle w:val="ListParagraph"/>
        <w:numPr>
          <w:ilvl w:val="1"/>
          <w:numId w:val="19"/>
        </w:numPr>
        <w:spacing w:line="276" w:lineRule="auto"/>
        <w:rPr>
          <w:lang w:val="en-GB"/>
        </w:rPr>
      </w:pPr>
      <w:r>
        <w:rPr>
          <w:lang w:val="en-GB"/>
        </w:rPr>
        <w:t xml:space="preserve">Simple </w:t>
      </w:r>
      <w:r w:rsidR="00871AC4">
        <w:rPr>
          <w:lang w:val="en-GB"/>
        </w:rPr>
        <w:t xml:space="preserve">Line </w:t>
      </w:r>
      <w:r>
        <w:rPr>
          <w:lang w:val="en-GB"/>
        </w:rPr>
        <w:t>Detection</w:t>
      </w:r>
    </w:p>
    <w:p w14:paraId="3CE9AAAF" w14:textId="77777777" w:rsidR="009E470F" w:rsidRDefault="009E470F" w:rsidP="009E470F">
      <w:pPr>
        <w:pStyle w:val="ListParagraph"/>
        <w:numPr>
          <w:ilvl w:val="0"/>
          <w:numId w:val="19"/>
        </w:numPr>
        <w:spacing w:line="276" w:lineRule="auto"/>
        <w:rPr>
          <w:lang w:val="en-GB"/>
        </w:rPr>
      </w:pPr>
      <w:r w:rsidRPr="009E470F">
        <w:rPr>
          <w:lang w:val="en-GB"/>
        </w:rPr>
        <w:t>Mini challenge:</w:t>
      </w:r>
    </w:p>
    <w:p w14:paraId="2CEC2AF7" w14:textId="33B4DF5C" w:rsidR="009E470F" w:rsidRDefault="009E470F" w:rsidP="009E470F">
      <w:pPr>
        <w:pStyle w:val="ListParagraph"/>
        <w:numPr>
          <w:ilvl w:val="1"/>
          <w:numId w:val="19"/>
        </w:numPr>
        <w:spacing w:line="276" w:lineRule="auto"/>
        <w:rPr>
          <w:lang w:val="en-GB"/>
        </w:rPr>
      </w:pPr>
      <w:r w:rsidRPr="009E470F">
        <w:rPr>
          <w:lang w:val="en-GB"/>
        </w:rPr>
        <w:t xml:space="preserve"> </w:t>
      </w:r>
      <w:r>
        <w:rPr>
          <w:lang w:val="en-GB"/>
        </w:rPr>
        <w:t xml:space="preserve">Puzzlebot </w:t>
      </w:r>
      <w:r w:rsidRPr="009E470F">
        <w:rPr>
          <w:lang w:val="en-GB"/>
        </w:rPr>
        <w:t>Line Following.</w:t>
      </w:r>
    </w:p>
    <w:p w14:paraId="4A47972A" w14:textId="77777777" w:rsidR="00B329BE" w:rsidRPr="00871AC4" w:rsidRDefault="00B329BE" w:rsidP="00B329BE">
      <w:pPr>
        <w:pStyle w:val="ListParagraph"/>
        <w:spacing w:line="276" w:lineRule="auto"/>
        <w:ind w:left="1440"/>
        <w:rPr>
          <w:lang w:val="en-GB"/>
        </w:rPr>
      </w:pPr>
    </w:p>
    <w:p w14:paraId="0D1DE6CB" w14:textId="502C4734" w:rsidR="00833FC6" w:rsidRPr="00F85D3E" w:rsidRDefault="00833FC6" w:rsidP="00833FC6">
      <w:pPr>
        <w:pStyle w:val="Heading2"/>
        <w:rPr>
          <w:lang w:val="en-GB"/>
        </w:rPr>
      </w:pPr>
      <w:r w:rsidRPr="00F85D3E">
        <w:rPr>
          <w:lang w:val="en-GB"/>
        </w:rPr>
        <w:t xml:space="preserve">Week </w:t>
      </w:r>
      <w:r>
        <w:rPr>
          <w:lang w:val="en-GB"/>
        </w:rPr>
        <w:t>7</w:t>
      </w:r>
    </w:p>
    <w:p w14:paraId="4F2BB3D1" w14:textId="5D2B4736" w:rsidR="00833FC6" w:rsidRDefault="00630B42" w:rsidP="00833FC6">
      <w:pPr>
        <w:pStyle w:val="Heading3"/>
        <w:rPr>
          <w:lang w:val="en-GB"/>
        </w:rPr>
      </w:pPr>
      <w:r>
        <w:rPr>
          <w:lang w:val="en-GB"/>
        </w:rPr>
        <w:t>Session</w:t>
      </w:r>
    </w:p>
    <w:p w14:paraId="45008F8B" w14:textId="0799321B" w:rsidR="00601ACA" w:rsidRPr="00601ACA" w:rsidRDefault="00601ACA" w:rsidP="00601ACA">
      <w:pPr>
        <w:rPr>
          <w:lang w:val="en-GB"/>
        </w:rPr>
      </w:pPr>
      <w:r w:rsidRPr="00601ACA">
        <w:rPr>
          <w:lang w:val="en-GB"/>
        </w:rPr>
        <w:t>This week is dedicated to the implementation of Neural Networks for robotics.</w:t>
      </w:r>
    </w:p>
    <w:p w14:paraId="0321D8A9" w14:textId="77777777" w:rsidR="00601ACA" w:rsidRPr="00601ACA" w:rsidRDefault="00601ACA" w:rsidP="00601ACA">
      <w:pPr>
        <w:pStyle w:val="Heading3"/>
        <w:numPr>
          <w:ilvl w:val="0"/>
          <w:numId w:val="34"/>
        </w:numPr>
        <w:rPr>
          <w:rFonts w:ascii="Nexa-ExtraLight" w:hAnsi="Nexa-ExtraLight"/>
          <w:lang w:val="en-GB"/>
        </w:rPr>
      </w:pPr>
      <w:r w:rsidRPr="00601ACA">
        <w:rPr>
          <w:rFonts w:ascii="Nexa-ExtraLight" w:hAnsi="Nexa-ExtraLight"/>
          <w:lang w:val="en-GB"/>
        </w:rPr>
        <w:t>Introduction to neural networks</w:t>
      </w:r>
    </w:p>
    <w:p w14:paraId="448187B6" w14:textId="77777777" w:rsidR="00601ACA" w:rsidRPr="00601ACA" w:rsidRDefault="00601ACA" w:rsidP="00601ACA">
      <w:pPr>
        <w:pStyle w:val="Heading3"/>
        <w:numPr>
          <w:ilvl w:val="0"/>
          <w:numId w:val="34"/>
        </w:numPr>
        <w:rPr>
          <w:rFonts w:ascii="Nexa-ExtraLight" w:hAnsi="Nexa-ExtraLight"/>
          <w:lang w:val="en-GB"/>
        </w:rPr>
      </w:pPr>
      <w:r w:rsidRPr="00601ACA">
        <w:rPr>
          <w:rFonts w:ascii="Nexa-ExtraLight" w:hAnsi="Nexa-ExtraLight"/>
          <w:lang w:val="en-GB"/>
        </w:rPr>
        <w:t>YOLO</w:t>
      </w:r>
    </w:p>
    <w:p w14:paraId="011257E8" w14:textId="77777777" w:rsidR="00601ACA" w:rsidRDefault="00601ACA" w:rsidP="00601ACA">
      <w:pPr>
        <w:pStyle w:val="Heading3"/>
        <w:numPr>
          <w:ilvl w:val="0"/>
          <w:numId w:val="34"/>
        </w:numPr>
        <w:rPr>
          <w:rFonts w:ascii="Nexa-ExtraLight" w:hAnsi="Nexa-ExtraLight"/>
          <w:lang w:val="en-GB"/>
        </w:rPr>
      </w:pPr>
      <w:r w:rsidRPr="00601ACA">
        <w:rPr>
          <w:rFonts w:ascii="Nexa-ExtraLight" w:hAnsi="Nexa-ExtraLight"/>
          <w:lang w:val="en-GB"/>
        </w:rPr>
        <w:t>Remote testing of the NN</w:t>
      </w:r>
    </w:p>
    <w:p w14:paraId="46DA21C7" w14:textId="77777777" w:rsidR="00B329BE" w:rsidRDefault="00B329BE" w:rsidP="00B329BE">
      <w:pPr>
        <w:pStyle w:val="ListParagraph"/>
        <w:numPr>
          <w:ilvl w:val="0"/>
          <w:numId w:val="34"/>
        </w:numPr>
        <w:rPr>
          <w:lang w:val="en-GB"/>
        </w:rPr>
      </w:pPr>
      <w:r w:rsidRPr="00B329BE">
        <w:rPr>
          <w:lang w:val="en-GB"/>
        </w:rPr>
        <w:t>Mini challenge:</w:t>
      </w:r>
    </w:p>
    <w:p w14:paraId="181FDEF7" w14:textId="6A6BDBBF" w:rsidR="00601ACA" w:rsidRPr="00B329BE" w:rsidRDefault="00B329BE" w:rsidP="00B329BE">
      <w:pPr>
        <w:pStyle w:val="ListParagraph"/>
        <w:numPr>
          <w:ilvl w:val="1"/>
          <w:numId w:val="34"/>
        </w:numPr>
        <w:rPr>
          <w:lang w:val="en-GB"/>
        </w:rPr>
      </w:pPr>
      <w:r w:rsidRPr="00B329BE">
        <w:rPr>
          <w:lang w:val="en-GB"/>
        </w:rPr>
        <w:t>Deploy a CNN into a ROS to perform image classification.</w:t>
      </w:r>
    </w:p>
    <w:p w14:paraId="325EC07C" w14:textId="1B593CE2" w:rsidR="00833FC6" w:rsidRPr="00F85D3E" w:rsidRDefault="00833FC6" w:rsidP="00833FC6">
      <w:pPr>
        <w:pStyle w:val="Heading2"/>
        <w:rPr>
          <w:lang w:val="en-GB"/>
        </w:rPr>
      </w:pPr>
      <w:r w:rsidRPr="00F85D3E">
        <w:rPr>
          <w:lang w:val="en-GB"/>
        </w:rPr>
        <w:lastRenderedPageBreak/>
        <w:t xml:space="preserve">Week </w:t>
      </w:r>
      <w:r>
        <w:rPr>
          <w:lang w:val="en-GB"/>
        </w:rPr>
        <w:t>8</w:t>
      </w:r>
    </w:p>
    <w:p w14:paraId="780B2AD6" w14:textId="22C93177" w:rsidR="00833FC6" w:rsidRDefault="00630B42" w:rsidP="00833FC6">
      <w:pPr>
        <w:pStyle w:val="Heading3"/>
        <w:rPr>
          <w:lang w:val="en-GB"/>
        </w:rPr>
      </w:pPr>
      <w:r>
        <w:rPr>
          <w:lang w:val="en-GB"/>
        </w:rPr>
        <w:t>Session</w:t>
      </w:r>
    </w:p>
    <w:p w14:paraId="6797C494" w14:textId="64A77854" w:rsidR="00415650" w:rsidRDefault="00415650" w:rsidP="00415650">
      <w:pPr>
        <w:pStyle w:val="ListParagraph"/>
        <w:numPr>
          <w:ilvl w:val="0"/>
          <w:numId w:val="23"/>
        </w:numPr>
        <w:rPr>
          <w:lang w:val="en-GB"/>
        </w:rPr>
      </w:pPr>
      <w:r w:rsidRPr="00415650">
        <w:rPr>
          <w:lang w:val="en-GB"/>
        </w:rPr>
        <w:t>MCR2/NVIDIA/Tec de Monterrey Challenge</w:t>
      </w:r>
    </w:p>
    <w:p w14:paraId="4985F041" w14:textId="4C3B7D7D" w:rsidR="00833FC6" w:rsidRDefault="00BD67CE" w:rsidP="00986DAB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>Challenge Q&amp;A</w:t>
      </w:r>
    </w:p>
    <w:p w14:paraId="2D94DB78" w14:textId="77777777" w:rsidR="00630B42" w:rsidRPr="00630B42" w:rsidRDefault="00630B42" w:rsidP="00630B42">
      <w:pPr>
        <w:pStyle w:val="ListParagraph"/>
        <w:rPr>
          <w:lang w:val="en-GB"/>
        </w:rPr>
      </w:pPr>
    </w:p>
    <w:p w14:paraId="2BC4BF17" w14:textId="60A315AE" w:rsidR="00833FC6" w:rsidRPr="00F85D3E" w:rsidRDefault="00833FC6" w:rsidP="00833FC6">
      <w:pPr>
        <w:pStyle w:val="Heading2"/>
        <w:rPr>
          <w:lang w:val="en-GB"/>
        </w:rPr>
      </w:pPr>
      <w:r w:rsidRPr="00F85D3E">
        <w:rPr>
          <w:lang w:val="en-GB"/>
        </w:rPr>
        <w:t xml:space="preserve">Week </w:t>
      </w:r>
      <w:r>
        <w:rPr>
          <w:lang w:val="en-GB"/>
        </w:rPr>
        <w:t>9</w:t>
      </w:r>
    </w:p>
    <w:p w14:paraId="35E3ABF9" w14:textId="2D168126" w:rsidR="00833FC6" w:rsidRDefault="00630B42" w:rsidP="00833FC6">
      <w:pPr>
        <w:pStyle w:val="Heading3"/>
        <w:rPr>
          <w:lang w:val="en-GB"/>
        </w:rPr>
      </w:pPr>
      <w:r>
        <w:rPr>
          <w:lang w:val="en-GB"/>
        </w:rPr>
        <w:t>Session</w:t>
      </w:r>
    </w:p>
    <w:p w14:paraId="0EF6C3DD" w14:textId="77E06832" w:rsidR="00833FC6" w:rsidRDefault="00BD67CE" w:rsidP="00986DAB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>Challenge Q&amp;A</w:t>
      </w:r>
    </w:p>
    <w:p w14:paraId="5E434C73" w14:textId="77777777" w:rsidR="00630B42" w:rsidRPr="00630B42" w:rsidRDefault="00630B42" w:rsidP="00630B42">
      <w:pPr>
        <w:pStyle w:val="ListParagraph"/>
        <w:rPr>
          <w:lang w:val="en-GB"/>
        </w:rPr>
      </w:pPr>
    </w:p>
    <w:p w14:paraId="213A631F" w14:textId="2AFD1C5B" w:rsidR="00833FC6" w:rsidRPr="00F85D3E" w:rsidRDefault="00833FC6" w:rsidP="00833FC6">
      <w:pPr>
        <w:pStyle w:val="Heading2"/>
        <w:rPr>
          <w:lang w:val="en-GB"/>
        </w:rPr>
      </w:pPr>
      <w:r w:rsidRPr="00F85D3E">
        <w:rPr>
          <w:lang w:val="en-GB"/>
        </w:rPr>
        <w:t xml:space="preserve">Week </w:t>
      </w:r>
      <w:r w:rsidR="00E40784">
        <w:rPr>
          <w:lang w:val="en-GB"/>
        </w:rPr>
        <w:t>10</w:t>
      </w:r>
    </w:p>
    <w:p w14:paraId="57F97128" w14:textId="516A992F" w:rsidR="00833FC6" w:rsidRDefault="00630B42" w:rsidP="00833FC6">
      <w:pPr>
        <w:pStyle w:val="Heading3"/>
        <w:rPr>
          <w:lang w:val="en-GB"/>
        </w:rPr>
      </w:pPr>
      <w:r>
        <w:rPr>
          <w:lang w:val="en-GB"/>
        </w:rPr>
        <w:t>Session</w:t>
      </w:r>
    </w:p>
    <w:p w14:paraId="4FB3DEA2" w14:textId="37C743E0" w:rsidR="00E40784" w:rsidRPr="00E40784" w:rsidRDefault="00E40784" w:rsidP="00E40784">
      <w:pPr>
        <w:pStyle w:val="ListParagraph"/>
        <w:numPr>
          <w:ilvl w:val="0"/>
          <w:numId w:val="24"/>
        </w:numPr>
        <w:rPr>
          <w:lang w:val="en-GB"/>
        </w:rPr>
      </w:pPr>
      <w:r>
        <w:rPr>
          <w:lang w:val="en-GB"/>
        </w:rPr>
        <w:t>Evaluation</w:t>
      </w:r>
    </w:p>
    <w:p w14:paraId="7E41111C" w14:textId="77777777" w:rsidR="00833FC6" w:rsidRPr="00986DAB" w:rsidRDefault="00833FC6" w:rsidP="00986DAB">
      <w:pPr>
        <w:rPr>
          <w:lang w:val="en-GB"/>
        </w:rPr>
      </w:pPr>
    </w:p>
    <w:sectPr w:rsidR="00833FC6" w:rsidRPr="00986DAB" w:rsidSect="00E35671">
      <w:headerReference w:type="default" r:id="rId8"/>
      <w:footerReference w:type="default" r:id="rId9"/>
      <w:pgSz w:w="11906" w:h="16838" w:code="9"/>
      <w:pgMar w:top="1440" w:right="1440" w:bottom="1440" w:left="1440" w:header="720" w:footer="720" w:gutter="0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4C32FB" w14:textId="77777777" w:rsidR="00E35671" w:rsidRDefault="00E35671" w:rsidP="008A15DC">
      <w:r>
        <w:separator/>
      </w:r>
    </w:p>
  </w:endnote>
  <w:endnote w:type="continuationSeparator" w:id="0">
    <w:p w14:paraId="7387C0CE" w14:textId="77777777" w:rsidR="00E35671" w:rsidRDefault="00E35671" w:rsidP="008A15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Nexa-ExtraLight">
    <w:altName w:val="Calibri"/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Bold">
    <w:altName w:val="Calibri"/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Nexa-Regular">
    <w:altName w:val="Calibri"/>
    <w:panose1 w:val="01000000000000000000"/>
    <w:charset w:val="00"/>
    <w:family w:val="auto"/>
    <w:pitch w:val="variable"/>
    <w:sig w:usb0="A00002EF" w:usb1="5000207B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5169B8" w14:textId="75CB33EF" w:rsidR="005C065C" w:rsidRDefault="0044413A" w:rsidP="00B57784">
    <w:pPr>
      <w:pStyle w:val="Footer"/>
      <w:tabs>
        <w:tab w:val="clear" w:pos="9360"/>
        <w:tab w:val="right" w:pos="9923"/>
      </w:tabs>
      <w:ind w:right="-897"/>
    </w:pPr>
    <w:sdt>
      <w:sdtPr>
        <w:id w:val="20787801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5C065C" w:rsidRPr="005C065C">
          <w:fldChar w:fldCharType="begin"/>
        </w:r>
        <w:r w:rsidR="005C065C" w:rsidRPr="005C065C">
          <w:instrText xml:space="preserve"> PAGE   \* MERGEFORMAT </w:instrText>
        </w:r>
        <w:r w:rsidR="005C065C" w:rsidRPr="005C065C">
          <w:fldChar w:fldCharType="separate"/>
        </w:r>
        <w:r w:rsidR="005C065C" w:rsidRPr="005C065C">
          <w:rPr>
            <w:noProof/>
          </w:rPr>
          <w:t>2</w:t>
        </w:r>
        <w:r w:rsidR="005C065C" w:rsidRPr="005C065C">
          <w:rPr>
            <w:noProof/>
          </w:rPr>
          <w:fldChar w:fldCharType="end"/>
        </w:r>
      </w:sdtContent>
    </w:sdt>
    <w:r w:rsidR="00B57784">
      <w:tab/>
    </w:r>
    <w:r w:rsidR="00B57784">
      <w:tab/>
    </w:r>
    <w:r w:rsidR="005C065C" w:rsidRPr="00E74C0C">
      <w:rPr>
        <w:lang w:val="en-GB"/>
      </w:rPr>
      <w:t>{Learn, Create, Innovate</w:t>
    </w:r>
    <w:proofErr w:type="gramStart"/>
    <w:r w:rsidR="005C065C" w:rsidRPr="00E74C0C">
      <w:rPr>
        <w:lang w:val="en-GB"/>
      </w:rPr>
      <w:t>};</w:t>
    </w:r>
    <w:proofErr w:type="gram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07BCC3" w14:textId="77777777" w:rsidR="00E35671" w:rsidRDefault="00E35671" w:rsidP="008A15DC">
      <w:r>
        <w:separator/>
      </w:r>
    </w:p>
  </w:footnote>
  <w:footnote w:type="continuationSeparator" w:id="0">
    <w:p w14:paraId="60F9B3F0" w14:textId="77777777" w:rsidR="00E35671" w:rsidRDefault="00E35671" w:rsidP="008A15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0FE25E" w14:textId="6F103358" w:rsidR="005C065C" w:rsidRPr="00E077E6" w:rsidRDefault="005C065C" w:rsidP="00542963">
    <w:pPr>
      <w:pStyle w:val="MCR2Header2"/>
      <w:ind w:right="-897"/>
      <w:rPr>
        <w:i/>
        <w:sz w:val="20"/>
        <w:szCs w:val="20"/>
      </w:rPr>
    </w:pPr>
    <w:r>
      <w:drawing>
        <wp:anchor distT="0" distB="0" distL="114300" distR="114300" simplePos="0" relativeHeight="251659264" behindDoc="1" locked="0" layoutInCell="1" allowOverlap="1" wp14:anchorId="766C0C62" wp14:editId="3A705C34">
          <wp:simplePos x="0" y="0"/>
          <wp:positionH relativeFrom="column">
            <wp:posOffset>-777274</wp:posOffset>
          </wp:positionH>
          <wp:positionV relativeFrom="paragraph">
            <wp:posOffset>-355061</wp:posOffset>
          </wp:positionV>
          <wp:extent cx="1008345" cy="1008345"/>
          <wp:effectExtent l="0" t="0" r="1905" b="1905"/>
          <wp:wrapNone/>
          <wp:docPr id="6" name="Picture 6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08345" cy="10083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>R</w:t>
    </w:r>
    <w:r w:rsidRPr="00E077E6">
      <w:rPr>
        <w:lang w:val="en-GB"/>
      </w:rPr>
      <w:t>obotics For Everyone</w:t>
    </w:r>
  </w:p>
  <w:p w14:paraId="51437A36" w14:textId="77777777" w:rsidR="005C065C" w:rsidRPr="005C065C" w:rsidRDefault="005C065C" w:rsidP="008A15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21BFA"/>
    <w:multiLevelType w:val="hybridMultilevel"/>
    <w:tmpl w:val="0B0C3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79581A"/>
    <w:multiLevelType w:val="hybridMultilevel"/>
    <w:tmpl w:val="FB64D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AB65B1"/>
    <w:multiLevelType w:val="hybridMultilevel"/>
    <w:tmpl w:val="E4149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415C56"/>
    <w:multiLevelType w:val="hybridMultilevel"/>
    <w:tmpl w:val="311C5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10947"/>
    <w:multiLevelType w:val="hybridMultilevel"/>
    <w:tmpl w:val="38B4B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04D87"/>
    <w:multiLevelType w:val="hybridMultilevel"/>
    <w:tmpl w:val="A3C8A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E33386"/>
    <w:multiLevelType w:val="hybridMultilevel"/>
    <w:tmpl w:val="AE72F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796747"/>
    <w:multiLevelType w:val="hybridMultilevel"/>
    <w:tmpl w:val="97342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223A03"/>
    <w:multiLevelType w:val="hybridMultilevel"/>
    <w:tmpl w:val="7BFE4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6D7AB5"/>
    <w:multiLevelType w:val="hybridMultilevel"/>
    <w:tmpl w:val="956CEC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82E18"/>
    <w:multiLevelType w:val="hybridMultilevel"/>
    <w:tmpl w:val="261088A2"/>
    <w:lvl w:ilvl="0" w:tplc="04090001">
      <w:start w:val="1"/>
      <w:numFmt w:val="bullet"/>
      <w:lvlText w:val=""/>
      <w:lvlJc w:val="left"/>
      <w:pPr>
        <w:ind w:left="262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3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4" w:hanging="360"/>
      </w:pPr>
      <w:rPr>
        <w:rFonts w:ascii="Wingdings" w:hAnsi="Wingdings" w:hint="default"/>
      </w:rPr>
    </w:lvl>
  </w:abstractNum>
  <w:abstractNum w:abstractNumId="11" w15:restartNumberingAfterBreak="0">
    <w:nsid w:val="3017101E"/>
    <w:multiLevelType w:val="hybridMultilevel"/>
    <w:tmpl w:val="E294C224"/>
    <w:lvl w:ilvl="0" w:tplc="6FD6E5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266889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2B8465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6013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E45C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12680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9FA42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6C7E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10EE8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643BD8"/>
    <w:multiLevelType w:val="hybridMultilevel"/>
    <w:tmpl w:val="144E3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092533"/>
    <w:multiLevelType w:val="hybridMultilevel"/>
    <w:tmpl w:val="BE52F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27033C"/>
    <w:multiLevelType w:val="hybridMultilevel"/>
    <w:tmpl w:val="8F6A3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B83653"/>
    <w:multiLevelType w:val="hybridMultilevel"/>
    <w:tmpl w:val="9680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3B47B5"/>
    <w:multiLevelType w:val="hybridMultilevel"/>
    <w:tmpl w:val="707CB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40137"/>
    <w:multiLevelType w:val="hybridMultilevel"/>
    <w:tmpl w:val="00B44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0C4CD4"/>
    <w:multiLevelType w:val="hybridMultilevel"/>
    <w:tmpl w:val="8DEC0E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5172F1"/>
    <w:multiLevelType w:val="hybridMultilevel"/>
    <w:tmpl w:val="8D546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BC2A4D"/>
    <w:multiLevelType w:val="hybridMultilevel"/>
    <w:tmpl w:val="E95AC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2C56EB8"/>
    <w:multiLevelType w:val="hybridMultilevel"/>
    <w:tmpl w:val="CF9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AE65E1"/>
    <w:multiLevelType w:val="hybridMultilevel"/>
    <w:tmpl w:val="48F09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FD7C02"/>
    <w:multiLevelType w:val="hybridMultilevel"/>
    <w:tmpl w:val="4EFEF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9E3ABE"/>
    <w:multiLevelType w:val="hybridMultilevel"/>
    <w:tmpl w:val="8710E524"/>
    <w:lvl w:ilvl="0" w:tplc="3DE4E0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9D220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18ED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B22B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D9ECD9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2A0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3A4CF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34846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0DB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94B3C6F"/>
    <w:multiLevelType w:val="hybridMultilevel"/>
    <w:tmpl w:val="7C52C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5B5DA9"/>
    <w:multiLevelType w:val="hybridMultilevel"/>
    <w:tmpl w:val="EB6C49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011555"/>
    <w:multiLevelType w:val="hybridMultilevel"/>
    <w:tmpl w:val="A0928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290ABA"/>
    <w:multiLevelType w:val="hybridMultilevel"/>
    <w:tmpl w:val="488A6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3A7523"/>
    <w:multiLevelType w:val="hybridMultilevel"/>
    <w:tmpl w:val="1B46CA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7F0AFE"/>
    <w:multiLevelType w:val="hybridMultilevel"/>
    <w:tmpl w:val="A1D87172"/>
    <w:lvl w:ilvl="0" w:tplc="BD5860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A20A5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921A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9DC310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9507B6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E62D4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A404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A82D5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28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77501A7F"/>
    <w:multiLevelType w:val="hybridMultilevel"/>
    <w:tmpl w:val="6596A04C"/>
    <w:lvl w:ilvl="0" w:tplc="23DE58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D9A94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70047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53C9F7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BD8CD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60E6D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78DE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5A94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018DD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2" w15:restartNumberingAfterBreak="0">
    <w:nsid w:val="783E3B40"/>
    <w:multiLevelType w:val="hybridMultilevel"/>
    <w:tmpl w:val="97B44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920AE7"/>
    <w:multiLevelType w:val="hybridMultilevel"/>
    <w:tmpl w:val="79E01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7249631">
    <w:abstractNumId w:val="10"/>
  </w:num>
  <w:num w:numId="2" w16cid:durableId="1292319307">
    <w:abstractNumId w:val="4"/>
  </w:num>
  <w:num w:numId="3" w16cid:durableId="1092824940">
    <w:abstractNumId w:val="31"/>
  </w:num>
  <w:num w:numId="4" w16cid:durableId="91246638">
    <w:abstractNumId w:val="30"/>
  </w:num>
  <w:num w:numId="5" w16cid:durableId="272396152">
    <w:abstractNumId w:val="12"/>
  </w:num>
  <w:num w:numId="6" w16cid:durableId="2902133">
    <w:abstractNumId w:val="24"/>
  </w:num>
  <w:num w:numId="7" w16cid:durableId="1217468293">
    <w:abstractNumId w:val="11"/>
  </w:num>
  <w:num w:numId="8" w16cid:durableId="1138571458">
    <w:abstractNumId w:val="8"/>
  </w:num>
  <w:num w:numId="9" w16cid:durableId="1492022946">
    <w:abstractNumId w:val="25"/>
  </w:num>
  <w:num w:numId="10" w16cid:durableId="703947518">
    <w:abstractNumId w:val="1"/>
  </w:num>
  <w:num w:numId="11" w16cid:durableId="121308029">
    <w:abstractNumId w:val="2"/>
  </w:num>
  <w:num w:numId="12" w16cid:durableId="749542397">
    <w:abstractNumId w:val="21"/>
  </w:num>
  <w:num w:numId="13" w16cid:durableId="2041586257">
    <w:abstractNumId w:val="9"/>
  </w:num>
  <w:num w:numId="14" w16cid:durableId="1893343784">
    <w:abstractNumId w:val="0"/>
  </w:num>
  <w:num w:numId="15" w16cid:durableId="1478642225">
    <w:abstractNumId w:val="33"/>
  </w:num>
  <w:num w:numId="16" w16cid:durableId="487326369">
    <w:abstractNumId w:val="3"/>
  </w:num>
  <w:num w:numId="17" w16cid:durableId="756827886">
    <w:abstractNumId w:val="16"/>
  </w:num>
  <w:num w:numId="18" w16cid:durableId="894970161">
    <w:abstractNumId w:val="23"/>
  </w:num>
  <w:num w:numId="19" w16cid:durableId="1976596099">
    <w:abstractNumId w:val="20"/>
  </w:num>
  <w:num w:numId="20" w16cid:durableId="2012370182">
    <w:abstractNumId w:val="7"/>
  </w:num>
  <w:num w:numId="21" w16cid:durableId="504636447">
    <w:abstractNumId w:val="27"/>
  </w:num>
  <w:num w:numId="22" w16cid:durableId="790435557">
    <w:abstractNumId w:val="6"/>
  </w:num>
  <w:num w:numId="23" w16cid:durableId="1248425263">
    <w:abstractNumId w:val="26"/>
  </w:num>
  <w:num w:numId="24" w16cid:durableId="780225791">
    <w:abstractNumId w:val="5"/>
  </w:num>
  <w:num w:numId="25" w16cid:durableId="141042804">
    <w:abstractNumId w:val="14"/>
  </w:num>
  <w:num w:numId="26" w16cid:durableId="1050417178">
    <w:abstractNumId w:val="17"/>
  </w:num>
  <w:num w:numId="27" w16cid:durableId="198058651">
    <w:abstractNumId w:val="15"/>
  </w:num>
  <w:num w:numId="28" w16cid:durableId="1614628440">
    <w:abstractNumId w:val="29"/>
  </w:num>
  <w:num w:numId="29" w16cid:durableId="1837500010">
    <w:abstractNumId w:val="13"/>
  </w:num>
  <w:num w:numId="30" w16cid:durableId="818115611">
    <w:abstractNumId w:val="28"/>
  </w:num>
  <w:num w:numId="31" w16cid:durableId="1821271205">
    <w:abstractNumId w:val="22"/>
  </w:num>
  <w:num w:numId="32" w16cid:durableId="352540500">
    <w:abstractNumId w:val="32"/>
  </w:num>
  <w:num w:numId="33" w16cid:durableId="784034197">
    <w:abstractNumId w:val="19"/>
  </w:num>
  <w:num w:numId="34" w16cid:durableId="7607640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MDQzNzIzNTY1MjBT0lEKTi0uzszPAykwrAUALBlKUCwAAAA="/>
  </w:docVars>
  <w:rsids>
    <w:rsidRoot w:val="005C065C"/>
    <w:rsid w:val="00001B20"/>
    <w:rsid w:val="0001561F"/>
    <w:rsid w:val="00025F13"/>
    <w:rsid w:val="000333D7"/>
    <w:rsid w:val="000425D7"/>
    <w:rsid w:val="00060567"/>
    <w:rsid w:val="0006204A"/>
    <w:rsid w:val="00063699"/>
    <w:rsid w:val="00076506"/>
    <w:rsid w:val="00087E84"/>
    <w:rsid w:val="00094A8D"/>
    <w:rsid w:val="000A2A99"/>
    <w:rsid w:val="000C32EC"/>
    <w:rsid w:val="000D39B0"/>
    <w:rsid w:val="000D742B"/>
    <w:rsid w:val="000E5EDA"/>
    <w:rsid w:val="001071CB"/>
    <w:rsid w:val="00114147"/>
    <w:rsid w:val="001257D6"/>
    <w:rsid w:val="0013333A"/>
    <w:rsid w:val="001410F3"/>
    <w:rsid w:val="00144EAA"/>
    <w:rsid w:val="00153918"/>
    <w:rsid w:val="00163EFD"/>
    <w:rsid w:val="00173626"/>
    <w:rsid w:val="001A6C9D"/>
    <w:rsid w:val="001A7974"/>
    <w:rsid w:val="001B40F1"/>
    <w:rsid w:val="001C6FE1"/>
    <w:rsid w:val="001E27F9"/>
    <w:rsid w:val="001F7FC4"/>
    <w:rsid w:val="00202A96"/>
    <w:rsid w:val="00205C2D"/>
    <w:rsid w:val="002425ED"/>
    <w:rsid w:val="002B7E84"/>
    <w:rsid w:val="002C08E9"/>
    <w:rsid w:val="002C0DAC"/>
    <w:rsid w:val="002D09D9"/>
    <w:rsid w:val="002D4439"/>
    <w:rsid w:val="002D7535"/>
    <w:rsid w:val="002E7400"/>
    <w:rsid w:val="002F2113"/>
    <w:rsid w:val="003148F8"/>
    <w:rsid w:val="003274C6"/>
    <w:rsid w:val="003346BD"/>
    <w:rsid w:val="003455C8"/>
    <w:rsid w:val="003A1286"/>
    <w:rsid w:val="003B4864"/>
    <w:rsid w:val="003C2341"/>
    <w:rsid w:val="003E4DAD"/>
    <w:rsid w:val="003F30AC"/>
    <w:rsid w:val="00400543"/>
    <w:rsid w:val="00412196"/>
    <w:rsid w:val="00415650"/>
    <w:rsid w:val="0044413A"/>
    <w:rsid w:val="00460F2A"/>
    <w:rsid w:val="0047040D"/>
    <w:rsid w:val="0047771C"/>
    <w:rsid w:val="004801B9"/>
    <w:rsid w:val="0048277D"/>
    <w:rsid w:val="004A7B04"/>
    <w:rsid w:val="005204CA"/>
    <w:rsid w:val="005368F7"/>
    <w:rsid w:val="00540C94"/>
    <w:rsid w:val="00542963"/>
    <w:rsid w:val="005439AE"/>
    <w:rsid w:val="00562743"/>
    <w:rsid w:val="00564150"/>
    <w:rsid w:val="00577E9E"/>
    <w:rsid w:val="00587C77"/>
    <w:rsid w:val="005C065C"/>
    <w:rsid w:val="005C1323"/>
    <w:rsid w:val="005D0B70"/>
    <w:rsid w:val="005E4B63"/>
    <w:rsid w:val="005E75BC"/>
    <w:rsid w:val="00601ACA"/>
    <w:rsid w:val="00614645"/>
    <w:rsid w:val="00630B42"/>
    <w:rsid w:val="0063176D"/>
    <w:rsid w:val="00663ACC"/>
    <w:rsid w:val="00685871"/>
    <w:rsid w:val="00690C05"/>
    <w:rsid w:val="006A30BA"/>
    <w:rsid w:val="006A4EB0"/>
    <w:rsid w:val="006A55D5"/>
    <w:rsid w:val="006B65BE"/>
    <w:rsid w:val="006C6DB0"/>
    <w:rsid w:val="006E2712"/>
    <w:rsid w:val="006E2CF5"/>
    <w:rsid w:val="006E5BF0"/>
    <w:rsid w:val="006F479B"/>
    <w:rsid w:val="006F7D76"/>
    <w:rsid w:val="006F7FB8"/>
    <w:rsid w:val="0070444D"/>
    <w:rsid w:val="00720D27"/>
    <w:rsid w:val="00754BE3"/>
    <w:rsid w:val="007615C9"/>
    <w:rsid w:val="00777A44"/>
    <w:rsid w:val="007857BC"/>
    <w:rsid w:val="007906CF"/>
    <w:rsid w:val="007A19E2"/>
    <w:rsid w:val="007A2A2B"/>
    <w:rsid w:val="007A38A7"/>
    <w:rsid w:val="007B2554"/>
    <w:rsid w:val="007B4A15"/>
    <w:rsid w:val="007F145E"/>
    <w:rsid w:val="007F6F68"/>
    <w:rsid w:val="00804E54"/>
    <w:rsid w:val="00815A5C"/>
    <w:rsid w:val="0082683F"/>
    <w:rsid w:val="00833FC6"/>
    <w:rsid w:val="00837C5E"/>
    <w:rsid w:val="00841253"/>
    <w:rsid w:val="00841D78"/>
    <w:rsid w:val="00857D59"/>
    <w:rsid w:val="00871AC4"/>
    <w:rsid w:val="00896C2D"/>
    <w:rsid w:val="008A15DC"/>
    <w:rsid w:val="008A2987"/>
    <w:rsid w:val="008A568B"/>
    <w:rsid w:val="008C24EF"/>
    <w:rsid w:val="008C4F2A"/>
    <w:rsid w:val="008D3F51"/>
    <w:rsid w:val="008F653F"/>
    <w:rsid w:val="00900700"/>
    <w:rsid w:val="00901714"/>
    <w:rsid w:val="00913248"/>
    <w:rsid w:val="00915F9C"/>
    <w:rsid w:val="00931091"/>
    <w:rsid w:val="00932240"/>
    <w:rsid w:val="009600DD"/>
    <w:rsid w:val="009805DC"/>
    <w:rsid w:val="009857C6"/>
    <w:rsid w:val="00986DAB"/>
    <w:rsid w:val="00987351"/>
    <w:rsid w:val="0099234F"/>
    <w:rsid w:val="009930C6"/>
    <w:rsid w:val="009C1ABC"/>
    <w:rsid w:val="009E470F"/>
    <w:rsid w:val="009F2267"/>
    <w:rsid w:val="00A130BF"/>
    <w:rsid w:val="00A14E99"/>
    <w:rsid w:val="00A24ECF"/>
    <w:rsid w:val="00A539E4"/>
    <w:rsid w:val="00A56B8A"/>
    <w:rsid w:val="00A576E2"/>
    <w:rsid w:val="00A6197B"/>
    <w:rsid w:val="00A70EB5"/>
    <w:rsid w:val="00A8053B"/>
    <w:rsid w:val="00A85307"/>
    <w:rsid w:val="00AC411F"/>
    <w:rsid w:val="00AE1F52"/>
    <w:rsid w:val="00B1013F"/>
    <w:rsid w:val="00B11AA8"/>
    <w:rsid w:val="00B120DA"/>
    <w:rsid w:val="00B21809"/>
    <w:rsid w:val="00B24B78"/>
    <w:rsid w:val="00B329BE"/>
    <w:rsid w:val="00B40BBA"/>
    <w:rsid w:val="00B4178F"/>
    <w:rsid w:val="00B446B1"/>
    <w:rsid w:val="00B50D7E"/>
    <w:rsid w:val="00B56E2D"/>
    <w:rsid w:val="00B57784"/>
    <w:rsid w:val="00B6188D"/>
    <w:rsid w:val="00B658D8"/>
    <w:rsid w:val="00B75238"/>
    <w:rsid w:val="00B96917"/>
    <w:rsid w:val="00BC530C"/>
    <w:rsid w:val="00BD4528"/>
    <w:rsid w:val="00BD6753"/>
    <w:rsid w:val="00BD67CE"/>
    <w:rsid w:val="00BF4127"/>
    <w:rsid w:val="00C16B7D"/>
    <w:rsid w:val="00C16BB9"/>
    <w:rsid w:val="00C2628E"/>
    <w:rsid w:val="00C309D4"/>
    <w:rsid w:val="00C4694D"/>
    <w:rsid w:val="00C77E86"/>
    <w:rsid w:val="00CA2614"/>
    <w:rsid w:val="00CD76B7"/>
    <w:rsid w:val="00CF1D67"/>
    <w:rsid w:val="00D1278B"/>
    <w:rsid w:val="00D26E43"/>
    <w:rsid w:val="00D37340"/>
    <w:rsid w:val="00D43DFB"/>
    <w:rsid w:val="00D530BB"/>
    <w:rsid w:val="00D576F2"/>
    <w:rsid w:val="00D761B2"/>
    <w:rsid w:val="00D86ECB"/>
    <w:rsid w:val="00DA330A"/>
    <w:rsid w:val="00DC2238"/>
    <w:rsid w:val="00DC2FE4"/>
    <w:rsid w:val="00DC3100"/>
    <w:rsid w:val="00DD3E8D"/>
    <w:rsid w:val="00DE1CD1"/>
    <w:rsid w:val="00DF38E6"/>
    <w:rsid w:val="00E15E85"/>
    <w:rsid w:val="00E3211E"/>
    <w:rsid w:val="00E35671"/>
    <w:rsid w:val="00E40784"/>
    <w:rsid w:val="00E44831"/>
    <w:rsid w:val="00E55C21"/>
    <w:rsid w:val="00E97B67"/>
    <w:rsid w:val="00EA2744"/>
    <w:rsid w:val="00EC1F48"/>
    <w:rsid w:val="00EC2259"/>
    <w:rsid w:val="00ED276E"/>
    <w:rsid w:val="00EF0EDF"/>
    <w:rsid w:val="00F122BD"/>
    <w:rsid w:val="00F14638"/>
    <w:rsid w:val="00F15337"/>
    <w:rsid w:val="00F15A2E"/>
    <w:rsid w:val="00F35152"/>
    <w:rsid w:val="00F4603D"/>
    <w:rsid w:val="00F678E0"/>
    <w:rsid w:val="00F70CA1"/>
    <w:rsid w:val="00F8002C"/>
    <w:rsid w:val="00F83087"/>
    <w:rsid w:val="00F85D3E"/>
    <w:rsid w:val="00FA27EF"/>
    <w:rsid w:val="00FF4E4F"/>
    <w:rsid w:val="00FF5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CDE8CC"/>
  <w15:chartTrackingRefBased/>
  <w15:docId w15:val="{94E47222-F7D3-4FE4-9BF4-C101A6FD0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14"/>
    <w:rPr>
      <w:rFonts w:ascii="Nexa-ExtraLight" w:hAnsi="Nexa-ExtraLight"/>
      <w:b/>
      <w:bCs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683F"/>
    <w:pPr>
      <w:keepNext/>
      <w:keepLines/>
      <w:spacing w:before="240" w:after="0"/>
      <w:jc w:val="center"/>
      <w:outlineLvl w:val="0"/>
    </w:pPr>
    <w:rPr>
      <w:rFonts w:ascii="Nexa-Bold" w:eastAsiaTheme="majorEastAsia" w:hAnsi="Nexa-Bold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7FC4"/>
    <w:pPr>
      <w:outlineLvl w:val="1"/>
    </w:pPr>
    <w:rPr>
      <w:rFonts w:ascii="Nexa-Bold" w:hAnsi="Nexa-Bold"/>
      <w:b w:val="0"/>
      <w:bCs w:val="0"/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188D"/>
    <w:pPr>
      <w:outlineLvl w:val="2"/>
    </w:pPr>
    <w:rPr>
      <w:rFonts w:ascii="Nexa-Regular" w:hAnsi="Nexa-Regula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065C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06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065C"/>
    <w:rPr>
      <w:lang w:val="en-GB"/>
    </w:rPr>
  </w:style>
  <w:style w:type="paragraph" w:customStyle="1" w:styleId="Slogan">
    <w:name w:val="Slogan"/>
    <w:basedOn w:val="Normal"/>
    <w:uiPriority w:val="1"/>
    <w:qFormat/>
    <w:rsid w:val="005C065C"/>
    <w:pPr>
      <w:spacing w:after="0" w:line="240" w:lineRule="auto"/>
    </w:pPr>
    <w:rPr>
      <w:rFonts w:ascii="Times New Roman" w:eastAsia="Times New Roman" w:hAnsi="Times New Roman" w:cs="Times New Roman"/>
      <w:bCs w:val="0"/>
      <w:i/>
      <w:color w:val="595959" w:themeColor="text1" w:themeTint="A6"/>
      <w:spacing w:val="4"/>
      <w:kern w:val="28"/>
      <w:sz w:val="18"/>
      <w:szCs w:val="18"/>
    </w:rPr>
  </w:style>
  <w:style w:type="paragraph" w:styleId="ListParagraph">
    <w:name w:val="List Paragraph"/>
    <w:basedOn w:val="Normal"/>
    <w:uiPriority w:val="34"/>
    <w:qFormat/>
    <w:rsid w:val="005641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2683F"/>
    <w:rPr>
      <w:rFonts w:ascii="Nexa-Bold" w:eastAsiaTheme="majorEastAsia" w:hAnsi="Nexa-Bold" w:cstheme="majorBidi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1F7FC4"/>
    <w:rPr>
      <w:rFonts w:ascii="Nexa-Bold" w:hAnsi="Nexa-Bold"/>
      <w:sz w:val="32"/>
      <w:szCs w:val="28"/>
    </w:rPr>
  </w:style>
  <w:style w:type="paragraph" w:customStyle="1" w:styleId="MCR2Header2">
    <w:name w:val="MCR2_Header_2"/>
    <w:basedOn w:val="Normal"/>
    <w:link w:val="MCR2Header2Char"/>
    <w:qFormat/>
    <w:rsid w:val="00025F13"/>
    <w:pPr>
      <w:jc w:val="right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9"/>
    <w:rsid w:val="00B6188D"/>
    <w:rPr>
      <w:rFonts w:ascii="Nexa-Regular" w:hAnsi="Nexa-Regular"/>
      <w:b/>
      <w:bCs/>
      <w:sz w:val="28"/>
      <w:szCs w:val="28"/>
    </w:rPr>
  </w:style>
  <w:style w:type="character" w:customStyle="1" w:styleId="MCR2Header2Char">
    <w:name w:val="MCR2_Header_2 Char"/>
    <w:basedOn w:val="DefaultParagraphFont"/>
    <w:link w:val="MCR2Header2"/>
    <w:rsid w:val="00025F13"/>
    <w:rPr>
      <w:rFonts w:ascii="Nexa-ExtraLight" w:hAnsi="Nexa-ExtraLight"/>
      <w:b/>
      <w:bCs/>
      <w:noProof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D373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0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8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757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6352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20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64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52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76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8653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330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870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89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79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65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9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9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4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46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4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077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55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ManchesterRoboticsLtd/TE3002B_Intelligent_Robotics_Implementation_202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o Martinez</dc:creator>
  <cp:keywords/>
  <dc:description/>
  <cp:lastModifiedBy>Mario Martinez</cp:lastModifiedBy>
  <cp:revision>2</cp:revision>
  <dcterms:created xsi:type="dcterms:W3CDTF">2025-03-24T09:45:00Z</dcterms:created>
  <dcterms:modified xsi:type="dcterms:W3CDTF">2025-03-24T09:45:00Z</dcterms:modified>
</cp:coreProperties>
</file>